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68B92" w14:textId="47E65444" w:rsidR="00AC58A6" w:rsidRDefault="00B948AB" w:rsidP="00AC58A6">
      <w:pPr>
        <w:pStyle w:val="Heading1"/>
      </w:pPr>
      <w:r>
        <w:t>Nursing Process</w:t>
      </w:r>
    </w:p>
    <w:p w14:paraId="6A3B8BEB" w14:textId="0FFF44CD" w:rsidR="000945BE" w:rsidRDefault="000945BE" w:rsidP="000945BE">
      <w:r>
        <w:t>HESI Score:</w:t>
      </w:r>
      <w:r>
        <w:tab/>
      </w:r>
      <w:r>
        <w:tab/>
      </w:r>
      <w:r>
        <w:tab/>
      </w:r>
      <w:r w:rsidR="00375947">
        <w:tab/>
      </w:r>
      <w:r w:rsidR="00375947">
        <w:tab/>
      </w:r>
      <w:r w:rsidR="00375947">
        <w:tab/>
      </w:r>
      <w:r>
        <w:t>Number of Questions in This Category:</w:t>
      </w:r>
    </w:p>
    <w:tbl>
      <w:tblPr>
        <w:tblStyle w:val="TableGrid"/>
        <w:tblW w:w="10218" w:type="dxa"/>
        <w:tblLook w:val="04A0" w:firstRow="1" w:lastRow="0" w:firstColumn="1" w:lastColumn="0" w:noHBand="0" w:noVBand="1"/>
      </w:tblPr>
      <w:tblGrid>
        <w:gridCol w:w="5109"/>
        <w:gridCol w:w="5109"/>
      </w:tblGrid>
      <w:tr w:rsidR="00375947" w14:paraId="6B188339" w14:textId="77777777" w:rsidTr="007B1B6E">
        <w:trPr>
          <w:trHeight w:val="432"/>
        </w:trPr>
        <w:tc>
          <w:tcPr>
            <w:tcW w:w="5109" w:type="dxa"/>
            <w:vAlign w:val="center"/>
          </w:tcPr>
          <w:p w14:paraId="5A41E178" w14:textId="55D34679" w:rsidR="00375947" w:rsidRPr="00822EDC" w:rsidRDefault="00822EDC" w:rsidP="00542CFE">
            <w:pPr>
              <w:jc w:val="center"/>
              <w:rPr>
                <w:b/>
                <w:bCs/>
              </w:rPr>
            </w:pPr>
            <w:r w:rsidRPr="000B3FF9">
              <w:rPr>
                <w:b/>
                <w:bCs/>
              </w:rPr>
              <w:t>Top 2 Strengths</w:t>
            </w:r>
          </w:p>
        </w:tc>
        <w:tc>
          <w:tcPr>
            <w:tcW w:w="5109" w:type="dxa"/>
            <w:vAlign w:val="center"/>
          </w:tcPr>
          <w:p w14:paraId="2C73A1F2" w14:textId="2BDB5EF5" w:rsidR="00375947" w:rsidRPr="00822EDC" w:rsidRDefault="00822EDC" w:rsidP="00542CFE">
            <w:pPr>
              <w:jc w:val="center"/>
              <w:rPr>
                <w:b/>
                <w:bCs/>
              </w:rPr>
            </w:pPr>
            <w:r w:rsidRPr="000B3FF9">
              <w:rPr>
                <w:b/>
                <w:bCs/>
              </w:rPr>
              <w:t>Bottom 2 Areas for Improvement</w:t>
            </w:r>
          </w:p>
        </w:tc>
      </w:tr>
      <w:tr w:rsidR="00375947" w14:paraId="3407A9B4" w14:textId="77777777" w:rsidTr="001E37A1">
        <w:trPr>
          <w:trHeight w:val="720"/>
        </w:trPr>
        <w:tc>
          <w:tcPr>
            <w:tcW w:w="5109" w:type="dxa"/>
          </w:tcPr>
          <w:p w14:paraId="266F1865" w14:textId="2F2F999D" w:rsidR="00375947" w:rsidRPr="002F75FA" w:rsidRDefault="002F75FA" w:rsidP="001E37A1">
            <w:pPr>
              <w:rPr>
                <w:b/>
                <w:bCs/>
              </w:rPr>
            </w:pPr>
            <w:r w:rsidRPr="002F75FA">
              <w:rPr>
                <w:b/>
                <w:bCs/>
              </w:rPr>
              <w:t>1.</w:t>
            </w:r>
            <w:bookmarkStart w:id="0" w:name="_GoBack"/>
            <w:bookmarkEnd w:id="0"/>
          </w:p>
        </w:tc>
        <w:tc>
          <w:tcPr>
            <w:tcW w:w="5109" w:type="dxa"/>
          </w:tcPr>
          <w:p w14:paraId="0F07A9BE" w14:textId="31AF29F1" w:rsidR="00375947" w:rsidRPr="002F75FA" w:rsidRDefault="002F75FA" w:rsidP="001E37A1">
            <w:pPr>
              <w:rPr>
                <w:b/>
                <w:bCs/>
              </w:rPr>
            </w:pPr>
            <w:r w:rsidRPr="002F75FA">
              <w:rPr>
                <w:b/>
                <w:bCs/>
              </w:rPr>
              <w:t>1.</w:t>
            </w:r>
          </w:p>
        </w:tc>
      </w:tr>
      <w:tr w:rsidR="00375947" w14:paraId="59C84498" w14:textId="77777777" w:rsidTr="001E37A1">
        <w:trPr>
          <w:trHeight w:val="720"/>
        </w:trPr>
        <w:tc>
          <w:tcPr>
            <w:tcW w:w="5109" w:type="dxa"/>
          </w:tcPr>
          <w:p w14:paraId="25062367" w14:textId="28453D91" w:rsidR="00375947" w:rsidRPr="002F75FA" w:rsidRDefault="002F75FA" w:rsidP="001E37A1">
            <w:pPr>
              <w:rPr>
                <w:b/>
                <w:bCs/>
              </w:rPr>
            </w:pPr>
            <w:r>
              <w:rPr>
                <w:b/>
                <w:bCs/>
              </w:rPr>
              <w:t>2.</w:t>
            </w:r>
          </w:p>
        </w:tc>
        <w:tc>
          <w:tcPr>
            <w:tcW w:w="5109" w:type="dxa"/>
          </w:tcPr>
          <w:p w14:paraId="7788E50E" w14:textId="10365BC2" w:rsidR="00375947" w:rsidRPr="002F75FA" w:rsidRDefault="002F75FA" w:rsidP="001E37A1">
            <w:pPr>
              <w:rPr>
                <w:b/>
                <w:bCs/>
              </w:rPr>
            </w:pPr>
            <w:r>
              <w:rPr>
                <w:b/>
                <w:bCs/>
              </w:rPr>
              <w:t>2.</w:t>
            </w:r>
          </w:p>
        </w:tc>
      </w:tr>
    </w:tbl>
    <w:p w14:paraId="5F9E5430" w14:textId="77777777" w:rsidR="004D1063" w:rsidRPr="004D1063" w:rsidRDefault="004D1063" w:rsidP="004D1063"/>
    <w:p w14:paraId="60508132" w14:textId="43491736" w:rsidR="00123AA9" w:rsidRDefault="00123AA9" w:rsidP="00123AA9">
      <w:pPr>
        <w:pStyle w:val="Heading1"/>
      </w:pPr>
      <w:r>
        <w:t>Client Needs Categories</w:t>
      </w:r>
    </w:p>
    <w:p w14:paraId="0B794E8F" w14:textId="11424905" w:rsidR="00123AA9" w:rsidRDefault="00123AA9" w:rsidP="00123AA9">
      <w:r>
        <w:t>HESI Score:</w:t>
      </w:r>
      <w:r>
        <w:tab/>
      </w:r>
      <w:r>
        <w:tab/>
      </w:r>
      <w:r>
        <w:tab/>
      </w:r>
      <w:r>
        <w:tab/>
      </w:r>
      <w:r>
        <w:tab/>
      </w:r>
      <w:r>
        <w:tab/>
        <w:t>Number of Questions in Th</w:t>
      </w:r>
      <w:r w:rsidR="004821F2">
        <w:t>ese</w:t>
      </w:r>
      <w:r>
        <w:t xml:space="preserve"> Categor</w:t>
      </w:r>
      <w:r w:rsidR="004821F2">
        <w:t>ies</w:t>
      </w:r>
      <w:r>
        <w:t>:</w:t>
      </w:r>
    </w:p>
    <w:tbl>
      <w:tblPr>
        <w:tblStyle w:val="TableGrid"/>
        <w:tblW w:w="10218" w:type="dxa"/>
        <w:tblLook w:val="04A0" w:firstRow="1" w:lastRow="0" w:firstColumn="1" w:lastColumn="0" w:noHBand="0" w:noVBand="1"/>
      </w:tblPr>
      <w:tblGrid>
        <w:gridCol w:w="5109"/>
        <w:gridCol w:w="5109"/>
      </w:tblGrid>
      <w:tr w:rsidR="00123AA9" w14:paraId="616DE1C3" w14:textId="77777777" w:rsidTr="007B1B6E">
        <w:trPr>
          <w:trHeight w:val="432"/>
        </w:trPr>
        <w:tc>
          <w:tcPr>
            <w:tcW w:w="5109" w:type="dxa"/>
            <w:vAlign w:val="center"/>
          </w:tcPr>
          <w:p w14:paraId="47C76CEF" w14:textId="023126EB" w:rsidR="00123AA9" w:rsidRPr="00822EDC" w:rsidRDefault="00123AA9" w:rsidP="00DE1F9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p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Strengths</w:t>
            </w:r>
          </w:p>
        </w:tc>
        <w:tc>
          <w:tcPr>
            <w:tcW w:w="5109" w:type="dxa"/>
            <w:vAlign w:val="center"/>
          </w:tcPr>
          <w:p w14:paraId="48AAF460" w14:textId="75C219D0" w:rsidR="00123AA9" w:rsidRPr="00822EDC" w:rsidRDefault="00123AA9" w:rsidP="00DE1F9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Bottom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Areas for Improvement</w:t>
            </w:r>
          </w:p>
        </w:tc>
      </w:tr>
      <w:tr w:rsidR="00123AA9" w14:paraId="0DE2FA04" w14:textId="77777777" w:rsidTr="001E37A1">
        <w:trPr>
          <w:trHeight w:val="720"/>
        </w:trPr>
        <w:tc>
          <w:tcPr>
            <w:tcW w:w="5109" w:type="dxa"/>
          </w:tcPr>
          <w:p w14:paraId="4F7ADC57" w14:textId="77777777" w:rsidR="00123AA9" w:rsidRPr="002F75FA" w:rsidRDefault="00123AA9" w:rsidP="001E37A1">
            <w:pPr>
              <w:rPr>
                <w:b/>
                <w:bCs/>
              </w:rPr>
            </w:pPr>
            <w:r w:rsidRPr="002F75FA">
              <w:rPr>
                <w:b/>
                <w:bCs/>
              </w:rPr>
              <w:t>1.</w:t>
            </w:r>
          </w:p>
        </w:tc>
        <w:tc>
          <w:tcPr>
            <w:tcW w:w="5109" w:type="dxa"/>
          </w:tcPr>
          <w:p w14:paraId="3763E207" w14:textId="77777777" w:rsidR="00123AA9" w:rsidRPr="002F75FA" w:rsidRDefault="00123AA9" w:rsidP="001E37A1">
            <w:pPr>
              <w:rPr>
                <w:b/>
                <w:bCs/>
              </w:rPr>
            </w:pPr>
            <w:r w:rsidRPr="002F75FA">
              <w:rPr>
                <w:b/>
                <w:bCs/>
              </w:rPr>
              <w:t>1.</w:t>
            </w:r>
          </w:p>
        </w:tc>
      </w:tr>
      <w:tr w:rsidR="00123AA9" w14:paraId="44582C47" w14:textId="77777777" w:rsidTr="001E37A1">
        <w:trPr>
          <w:trHeight w:val="720"/>
        </w:trPr>
        <w:tc>
          <w:tcPr>
            <w:tcW w:w="5109" w:type="dxa"/>
          </w:tcPr>
          <w:p w14:paraId="579E2C44" w14:textId="77777777" w:rsidR="00123AA9" w:rsidRPr="002F75FA" w:rsidRDefault="00123AA9" w:rsidP="001E37A1">
            <w:pPr>
              <w:rPr>
                <w:b/>
                <w:bCs/>
              </w:rPr>
            </w:pPr>
            <w:r>
              <w:rPr>
                <w:b/>
                <w:bCs/>
              </w:rPr>
              <w:t>2.</w:t>
            </w:r>
          </w:p>
        </w:tc>
        <w:tc>
          <w:tcPr>
            <w:tcW w:w="5109" w:type="dxa"/>
          </w:tcPr>
          <w:p w14:paraId="6A150B1C" w14:textId="69B0842C" w:rsidR="00123AA9" w:rsidRPr="002F75FA" w:rsidRDefault="00123AA9" w:rsidP="001E37A1">
            <w:pPr>
              <w:rPr>
                <w:b/>
                <w:bCs/>
              </w:rPr>
            </w:pPr>
            <w:r>
              <w:rPr>
                <w:b/>
                <w:bCs/>
              </w:rPr>
              <w:t>2.</w:t>
            </w:r>
          </w:p>
        </w:tc>
      </w:tr>
      <w:tr w:rsidR="00460856" w14:paraId="0022A7C5" w14:textId="77777777" w:rsidTr="001E37A1">
        <w:trPr>
          <w:trHeight w:val="720"/>
        </w:trPr>
        <w:tc>
          <w:tcPr>
            <w:tcW w:w="5109" w:type="dxa"/>
          </w:tcPr>
          <w:p w14:paraId="3BA35C73" w14:textId="0F0E53B5" w:rsidR="00460856" w:rsidRDefault="00460856" w:rsidP="001E37A1">
            <w:pPr>
              <w:rPr>
                <w:b/>
                <w:bCs/>
              </w:rPr>
            </w:pPr>
            <w:r>
              <w:rPr>
                <w:b/>
                <w:bCs/>
              </w:rPr>
              <w:t>3.</w:t>
            </w:r>
          </w:p>
        </w:tc>
        <w:tc>
          <w:tcPr>
            <w:tcW w:w="5109" w:type="dxa"/>
          </w:tcPr>
          <w:p w14:paraId="051E8D62" w14:textId="344E7C24" w:rsidR="00460856" w:rsidRDefault="00460856" w:rsidP="001E37A1">
            <w:pPr>
              <w:rPr>
                <w:b/>
                <w:bCs/>
              </w:rPr>
            </w:pPr>
            <w:r>
              <w:rPr>
                <w:b/>
                <w:bCs/>
              </w:rPr>
              <w:t>3.</w:t>
            </w:r>
          </w:p>
        </w:tc>
      </w:tr>
    </w:tbl>
    <w:p w14:paraId="130F9206" w14:textId="77777777" w:rsidR="004D1063" w:rsidRPr="004D1063" w:rsidRDefault="004D1063" w:rsidP="004D1063"/>
    <w:p w14:paraId="7406B2F1" w14:textId="0AECBF97" w:rsidR="00460856" w:rsidRDefault="00460856" w:rsidP="00460856">
      <w:pPr>
        <w:pStyle w:val="Heading1"/>
      </w:pPr>
      <w:r>
        <w:t>Nursing Concepts</w:t>
      </w:r>
    </w:p>
    <w:p w14:paraId="400BC79B" w14:textId="77777777" w:rsidR="00460856" w:rsidRDefault="00460856" w:rsidP="00460856">
      <w:r>
        <w:t>HESI Score:</w:t>
      </w:r>
      <w:r>
        <w:tab/>
      </w:r>
      <w:r>
        <w:tab/>
      </w:r>
      <w:r>
        <w:tab/>
      </w:r>
      <w:r>
        <w:tab/>
      </w:r>
      <w:r>
        <w:tab/>
      </w:r>
      <w:r>
        <w:tab/>
        <w:t>Number of Questions in This Category:</w:t>
      </w:r>
    </w:p>
    <w:tbl>
      <w:tblPr>
        <w:tblStyle w:val="TableGrid"/>
        <w:tblW w:w="10218" w:type="dxa"/>
        <w:tblLook w:val="04A0" w:firstRow="1" w:lastRow="0" w:firstColumn="1" w:lastColumn="0" w:noHBand="0" w:noVBand="1"/>
      </w:tblPr>
      <w:tblGrid>
        <w:gridCol w:w="5109"/>
        <w:gridCol w:w="5109"/>
      </w:tblGrid>
      <w:tr w:rsidR="00460856" w14:paraId="6237B3DA" w14:textId="77777777" w:rsidTr="00B11409">
        <w:trPr>
          <w:trHeight w:val="432"/>
        </w:trPr>
        <w:tc>
          <w:tcPr>
            <w:tcW w:w="5109" w:type="dxa"/>
            <w:vAlign w:val="center"/>
          </w:tcPr>
          <w:p w14:paraId="1EF5491F" w14:textId="00B7B8FE" w:rsidR="00460856" w:rsidRPr="00822EDC" w:rsidRDefault="00460856" w:rsidP="00DE1F9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p </w:t>
            </w:r>
            <w:r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Strength</w:t>
            </w:r>
            <w:r w:rsidR="00677F45">
              <w:rPr>
                <w:b/>
                <w:bCs/>
              </w:rPr>
              <w:t>s</w:t>
            </w:r>
          </w:p>
        </w:tc>
        <w:tc>
          <w:tcPr>
            <w:tcW w:w="5109" w:type="dxa"/>
            <w:vAlign w:val="center"/>
          </w:tcPr>
          <w:p w14:paraId="4302EC80" w14:textId="2340A4F8" w:rsidR="00460856" w:rsidRPr="00822EDC" w:rsidRDefault="00460856" w:rsidP="00DE1F9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Bottom </w:t>
            </w:r>
            <w:r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Areas for Improvement</w:t>
            </w:r>
          </w:p>
        </w:tc>
      </w:tr>
      <w:tr w:rsidR="00460856" w14:paraId="64C81CB0" w14:textId="77777777" w:rsidTr="00D43B2C">
        <w:trPr>
          <w:trHeight w:val="720"/>
        </w:trPr>
        <w:tc>
          <w:tcPr>
            <w:tcW w:w="5109" w:type="dxa"/>
          </w:tcPr>
          <w:p w14:paraId="0DFBABBB" w14:textId="77777777" w:rsidR="00460856" w:rsidRPr="002F75FA" w:rsidRDefault="00460856" w:rsidP="00D43B2C">
            <w:pPr>
              <w:rPr>
                <w:b/>
                <w:bCs/>
              </w:rPr>
            </w:pPr>
            <w:r w:rsidRPr="002F75FA">
              <w:rPr>
                <w:b/>
                <w:bCs/>
              </w:rPr>
              <w:t>1.</w:t>
            </w:r>
          </w:p>
        </w:tc>
        <w:tc>
          <w:tcPr>
            <w:tcW w:w="5109" w:type="dxa"/>
          </w:tcPr>
          <w:p w14:paraId="0AF7F03D" w14:textId="77777777" w:rsidR="00460856" w:rsidRPr="002F75FA" w:rsidRDefault="00460856" w:rsidP="00D43B2C">
            <w:pPr>
              <w:rPr>
                <w:b/>
                <w:bCs/>
              </w:rPr>
            </w:pPr>
            <w:r w:rsidRPr="002F75FA">
              <w:rPr>
                <w:b/>
                <w:bCs/>
              </w:rPr>
              <w:t>1.</w:t>
            </w:r>
          </w:p>
        </w:tc>
      </w:tr>
      <w:tr w:rsidR="00460856" w14:paraId="2229C2EA" w14:textId="77777777" w:rsidTr="00D43B2C">
        <w:trPr>
          <w:trHeight w:val="720"/>
        </w:trPr>
        <w:tc>
          <w:tcPr>
            <w:tcW w:w="5109" w:type="dxa"/>
          </w:tcPr>
          <w:p w14:paraId="6C01858B" w14:textId="77777777" w:rsidR="00460856" w:rsidRPr="002F75FA" w:rsidRDefault="00460856" w:rsidP="00D43B2C">
            <w:pPr>
              <w:rPr>
                <w:b/>
                <w:bCs/>
              </w:rPr>
            </w:pPr>
            <w:r>
              <w:rPr>
                <w:b/>
                <w:bCs/>
              </w:rPr>
              <w:t>2.</w:t>
            </w:r>
          </w:p>
        </w:tc>
        <w:tc>
          <w:tcPr>
            <w:tcW w:w="5109" w:type="dxa"/>
          </w:tcPr>
          <w:p w14:paraId="116D1E22" w14:textId="77777777" w:rsidR="00460856" w:rsidRPr="002F75FA" w:rsidRDefault="00460856" w:rsidP="00D43B2C">
            <w:pPr>
              <w:rPr>
                <w:b/>
                <w:bCs/>
              </w:rPr>
            </w:pPr>
            <w:r>
              <w:rPr>
                <w:b/>
                <w:bCs/>
              </w:rPr>
              <w:t>2.</w:t>
            </w:r>
          </w:p>
        </w:tc>
      </w:tr>
      <w:tr w:rsidR="00460856" w14:paraId="059EC2FA" w14:textId="77777777" w:rsidTr="00D43B2C">
        <w:trPr>
          <w:trHeight w:val="720"/>
        </w:trPr>
        <w:tc>
          <w:tcPr>
            <w:tcW w:w="5109" w:type="dxa"/>
          </w:tcPr>
          <w:p w14:paraId="37274634" w14:textId="77777777" w:rsidR="00460856" w:rsidRDefault="00460856" w:rsidP="00D43B2C">
            <w:pPr>
              <w:rPr>
                <w:b/>
                <w:bCs/>
              </w:rPr>
            </w:pPr>
            <w:r>
              <w:rPr>
                <w:b/>
                <w:bCs/>
              </w:rPr>
              <w:t>3.</w:t>
            </w:r>
          </w:p>
        </w:tc>
        <w:tc>
          <w:tcPr>
            <w:tcW w:w="5109" w:type="dxa"/>
          </w:tcPr>
          <w:p w14:paraId="78BCFF65" w14:textId="77777777" w:rsidR="00460856" w:rsidRDefault="00460856" w:rsidP="00D43B2C">
            <w:pPr>
              <w:rPr>
                <w:b/>
                <w:bCs/>
              </w:rPr>
            </w:pPr>
            <w:r>
              <w:rPr>
                <w:b/>
                <w:bCs/>
              </w:rPr>
              <w:t>3.</w:t>
            </w:r>
          </w:p>
        </w:tc>
      </w:tr>
      <w:tr w:rsidR="00460856" w14:paraId="174EC3D6" w14:textId="77777777" w:rsidTr="00D43B2C">
        <w:trPr>
          <w:trHeight w:val="720"/>
        </w:trPr>
        <w:tc>
          <w:tcPr>
            <w:tcW w:w="5109" w:type="dxa"/>
          </w:tcPr>
          <w:p w14:paraId="3AA40728" w14:textId="1ABAAD16" w:rsidR="00460856" w:rsidRDefault="00460856" w:rsidP="00D43B2C">
            <w:pPr>
              <w:rPr>
                <w:b/>
                <w:bCs/>
              </w:rPr>
            </w:pPr>
            <w:r>
              <w:rPr>
                <w:b/>
                <w:bCs/>
              </w:rPr>
              <w:t>4.</w:t>
            </w:r>
          </w:p>
        </w:tc>
        <w:tc>
          <w:tcPr>
            <w:tcW w:w="5109" w:type="dxa"/>
          </w:tcPr>
          <w:p w14:paraId="41B3519D" w14:textId="5DEBA3EF" w:rsidR="00460856" w:rsidRDefault="00460856" w:rsidP="00D43B2C">
            <w:pPr>
              <w:rPr>
                <w:b/>
                <w:bCs/>
              </w:rPr>
            </w:pPr>
            <w:r>
              <w:rPr>
                <w:b/>
                <w:bCs/>
              </w:rPr>
              <w:t>4.</w:t>
            </w:r>
          </w:p>
        </w:tc>
      </w:tr>
      <w:tr w:rsidR="00460856" w14:paraId="393A07EB" w14:textId="77777777" w:rsidTr="00D43B2C">
        <w:trPr>
          <w:trHeight w:val="720"/>
        </w:trPr>
        <w:tc>
          <w:tcPr>
            <w:tcW w:w="5109" w:type="dxa"/>
          </w:tcPr>
          <w:p w14:paraId="513C45CE" w14:textId="0C636F24" w:rsidR="00460856" w:rsidRDefault="00460856" w:rsidP="00D43B2C">
            <w:pPr>
              <w:rPr>
                <w:b/>
                <w:bCs/>
              </w:rPr>
            </w:pPr>
            <w:r>
              <w:rPr>
                <w:b/>
                <w:bCs/>
              </w:rPr>
              <w:t>5.</w:t>
            </w:r>
          </w:p>
        </w:tc>
        <w:tc>
          <w:tcPr>
            <w:tcW w:w="5109" w:type="dxa"/>
          </w:tcPr>
          <w:p w14:paraId="104EC721" w14:textId="16973DC0" w:rsidR="00460856" w:rsidRDefault="00460856" w:rsidP="00D43B2C">
            <w:pPr>
              <w:rPr>
                <w:b/>
                <w:bCs/>
              </w:rPr>
            </w:pPr>
            <w:r>
              <w:rPr>
                <w:b/>
                <w:bCs/>
              </w:rPr>
              <w:t>5.</w:t>
            </w:r>
          </w:p>
        </w:tc>
      </w:tr>
    </w:tbl>
    <w:p w14:paraId="3BE985F4" w14:textId="506A4DA4" w:rsidR="004E1173" w:rsidRDefault="00372418" w:rsidP="00460856">
      <w:pPr>
        <w:pStyle w:val="Heading1"/>
        <w:tabs>
          <w:tab w:val="left" w:pos="2685"/>
        </w:tabs>
        <w:rPr>
          <w:rFonts w:cs="Nexus Sans Offc Pro"/>
          <w:bCs/>
        </w:rPr>
      </w:pPr>
      <w:r>
        <w:rPr>
          <w:rFonts w:cs="Nexus Sans Offc Pro"/>
          <w:bCs/>
        </w:rPr>
        <w:lastRenderedPageBreak/>
        <w:t xml:space="preserve">Points </w:t>
      </w:r>
      <w:r w:rsidR="004E1173">
        <w:rPr>
          <w:rFonts w:cs="Nexus Sans Offc Pro"/>
          <w:bCs/>
        </w:rPr>
        <w:t>to Think About</w:t>
      </w:r>
    </w:p>
    <w:p w14:paraId="0457A42A" w14:textId="78D1C1D7" w:rsidR="000A35D4" w:rsidRDefault="004E1173" w:rsidP="000A35D4">
      <w:pPr>
        <w:pStyle w:val="ListParagraph"/>
        <w:numPr>
          <w:ilvl w:val="0"/>
          <w:numId w:val="16"/>
        </w:numPr>
      </w:pPr>
      <w:r>
        <w:t>How do the Nursing Concepts relate to Client Needs Categories</w:t>
      </w:r>
      <w:r w:rsidR="000A35D4">
        <w:t>/NCLEX Blueprint? Why is this important?</w:t>
      </w:r>
    </w:p>
    <w:p w14:paraId="2206455A" w14:textId="125531E1" w:rsidR="00242C91" w:rsidRDefault="00242C91" w:rsidP="00242C91"/>
    <w:p w14:paraId="69672D92" w14:textId="364C3A04" w:rsidR="00242C91" w:rsidRDefault="00242C91" w:rsidP="00242C91"/>
    <w:p w14:paraId="255A8E96" w14:textId="6FFF2F82" w:rsidR="00242C91" w:rsidRDefault="00242C91" w:rsidP="00242C91"/>
    <w:p w14:paraId="7C9EA279" w14:textId="77777777" w:rsidR="007F6B75" w:rsidRDefault="007F6B75" w:rsidP="007F6B75"/>
    <w:p w14:paraId="605B789A" w14:textId="1E1CCFE2" w:rsidR="001737D2" w:rsidRDefault="000A35D4" w:rsidP="00372418">
      <w:pPr>
        <w:pStyle w:val="ListParagraph"/>
        <w:numPr>
          <w:ilvl w:val="0"/>
          <w:numId w:val="16"/>
        </w:numPr>
      </w:pPr>
      <w:r>
        <w:t>What can we do with this cohort of students to help them in the</w:t>
      </w:r>
      <w:r w:rsidR="003B7377">
        <w:t xml:space="preserve">ir </w:t>
      </w:r>
      <w:r w:rsidR="001737D2">
        <w:t>bottom areas of improvement?</w:t>
      </w:r>
    </w:p>
    <w:p w14:paraId="525FDE34" w14:textId="05822F87" w:rsidR="00242C91" w:rsidRDefault="00242C91" w:rsidP="00242C91"/>
    <w:p w14:paraId="6E65FD3F" w14:textId="59B1445C" w:rsidR="00242C91" w:rsidRDefault="00242C91" w:rsidP="00242C91"/>
    <w:p w14:paraId="00985B9C" w14:textId="2CD67F49" w:rsidR="00242C91" w:rsidRDefault="00242C91" w:rsidP="00242C91"/>
    <w:p w14:paraId="057A6D2E" w14:textId="77777777" w:rsidR="007F6B75" w:rsidRDefault="007F6B75" w:rsidP="007F6B75"/>
    <w:p w14:paraId="2991FB1E" w14:textId="0AB6726D" w:rsidR="001737D2" w:rsidRDefault="001737D2" w:rsidP="000A35D4">
      <w:pPr>
        <w:pStyle w:val="ListParagraph"/>
        <w:numPr>
          <w:ilvl w:val="0"/>
          <w:numId w:val="16"/>
        </w:numPr>
      </w:pPr>
      <w:r>
        <w:t>T</w:t>
      </w:r>
      <w:r w:rsidR="005F6BB5">
        <w:t>hink about curriculum changes if you see trends in two or three summary analysis reports and when reviewing the Exit exam. The Exit exam will provide a full program overview.</w:t>
      </w:r>
    </w:p>
    <w:p w14:paraId="1450637E" w14:textId="747CE52D" w:rsidR="00667C50" w:rsidRDefault="00667C50" w:rsidP="00667C50"/>
    <w:p w14:paraId="7670D253" w14:textId="77777777" w:rsidR="00667C50" w:rsidRDefault="00667C50" w:rsidP="00667C50"/>
    <w:p w14:paraId="7CA53D90" w14:textId="26D12AB0" w:rsidR="003965C1" w:rsidRDefault="003965C1" w:rsidP="003965C1">
      <w:pPr>
        <w:pStyle w:val="Heading1"/>
      </w:pPr>
      <w:r>
        <w:t>Conclusions</w:t>
      </w:r>
    </w:p>
    <w:tbl>
      <w:tblPr>
        <w:tblStyle w:val="TableGrid"/>
        <w:tblW w:w="10218" w:type="dxa"/>
        <w:tblLook w:val="04A0" w:firstRow="1" w:lastRow="0" w:firstColumn="1" w:lastColumn="0" w:noHBand="0" w:noVBand="1"/>
      </w:tblPr>
      <w:tblGrid>
        <w:gridCol w:w="5109"/>
        <w:gridCol w:w="5109"/>
      </w:tblGrid>
      <w:tr w:rsidR="003965C1" w14:paraId="44744DFA" w14:textId="77777777" w:rsidTr="0042594C">
        <w:trPr>
          <w:trHeight w:val="432"/>
        </w:trPr>
        <w:tc>
          <w:tcPr>
            <w:tcW w:w="5109" w:type="dxa"/>
            <w:vAlign w:val="center"/>
          </w:tcPr>
          <w:p w14:paraId="6A37BA5E" w14:textId="1C1A997E" w:rsidR="003965C1" w:rsidRPr="00822EDC" w:rsidRDefault="003965C1" w:rsidP="00DE1F9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p 5 </w:t>
            </w:r>
            <w:r w:rsidR="00170E6B">
              <w:rPr>
                <w:b/>
                <w:bCs/>
              </w:rPr>
              <w:t xml:space="preserve">Areas of </w:t>
            </w:r>
            <w:r>
              <w:rPr>
                <w:b/>
                <w:bCs/>
              </w:rPr>
              <w:t>Strength</w:t>
            </w:r>
            <w:r w:rsidR="00170E6B">
              <w:rPr>
                <w:b/>
                <w:bCs/>
              </w:rPr>
              <w:t xml:space="preserve"> Overall</w:t>
            </w:r>
          </w:p>
        </w:tc>
        <w:tc>
          <w:tcPr>
            <w:tcW w:w="5109" w:type="dxa"/>
            <w:vAlign w:val="center"/>
          </w:tcPr>
          <w:p w14:paraId="76F58821" w14:textId="3C3F179A" w:rsidR="003965C1" w:rsidRPr="00822EDC" w:rsidRDefault="003965C1" w:rsidP="00DE1F9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ottom 5 Areas for Improvement</w:t>
            </w:r>
            <w:r w:rsidR="00677F45">
              <w:rPr>
                <w:b/>
                <w:bCs/>
              </w:rPr>
              <w:t xml:space="preserve"> Overall</w:t>
            </w:r>
          </w:p>
        </w:tc>
      </w:tr>
      <w:tr w:rsidR="003965C1" w14:paraId="1BB53582" w14:textId="77777777" w:rsidTr="00677F45">
        <w:trPr>
          <w:trHeight w:val="720"/>
        </w:trPr>
        <w:tc>
          <w:tcPr>
            <w:tcW w:w="5109" w:type="dxa"/>
          </w:tcPr>
          <w:p w14:paraId="3CE0508E" w14:textId="77777777" w:rsidR="003965C1" w:rsidRPr="002F75FA" w:rsidRDefault="003965C1" w:rsidP="00677F45">
            <w:pPr>
              <w:rPr>
                <w:b/>
                <w:bCs/>
              </w:rPr>
            </w:pPr>
            <w:r w:rsidRPr="002F75FA">
              <w:rPr>
                <w:b/>
                <w:bCs/>
              </w:rPr>
              <w:t>1.</w:t>
            </w:r>
          </w:p>
        </w:tc>
        <w:tc>
          <w:tcPr>
            <w:tcW w:w="5109" w:type="dxa"/>
          </w:tcPr>
          <w:p w14:paraId="047F1E2C" w14:textId="77777777" w:rsidR="003965C1" w:rsidRPr="002F75FA" w:rsidRDefault="003965C1" w:rsidP="00677F45">
            <w:pPr>
              <w:rPr>
                <w:b/>
                <w:bCs/>
              </w:rPr>
            </w:pPr>
            <w:r w:rsidRPr="002F75FA">
              <w:rPr>
                <w:b/>
                <w:bCs/>
              </w:rPr>
              <w:t>1.</w:t>
            </w:r>
          </w:p>
        </w:tc>
      </w:tr>
      <w:tr w:rsidR="003965C1" w14:paraId="6DB64DDA" w14:textId="77777777" w:rsidTr="00677F45">
        <w:trPr>
          <w:trHeight w:val="720"/>
        </w:trPr>
        <w:tc>
          <w:tcPr>
            <w:tcW w:w="5109" w:type="dxa"/>
          </w:tcPr>
          <w:p w14:paraId="11D2868F" w14:textId="77777777" w:rsidR="003965C1" w:rsidRPr="002F75FA" w:rsidRDefault="003965C1" w:rsidP="00677F45">
            <w:pPr>
              <w:rPr>
                <w:b/>
                <w:bCs/>
              </w:rPr>
            </w:pPr>
            <w:r>
              <w:rPr>
                <w:b/>
                <w:bCs/>
              </w:rPr>
              <w:t>2.</w:t>
            </w:r>
          </w:p>
        </w:tc>
        <w:tc>
          <w:tcPr>
            <w:tcW w:w="5109" w:type="dxa"/>
          </w:tcPr>
          <w:p w14:paraId="5480D69E" w14:textId="77777777" w:rsidR="003965C1" w:rsidRPr="002F75FA" w:rsidRDefault="003965C1" w:rsidP="00677F45">
            <w:pPr>
              <w:rPr>
                <w:b/>
                <w:bCs/>
              </w:rPr>
            </w:pPr>
            <w:r>
              <w:rPr>
                <w:b/>
                <w:bCs/>
              </w:rPr>
              <w:t>2.</w:t>
            </w:r>
          </w:p>
        </w:tc>
      </w:tr>
      <w:tr w:rsidR="003965C1" w14:paraId="496624FB" w14:textId="77777777" w:rsidTr="00677F45">
        <w:trPr>
          <w:trHeight w:val="720"/>
        </w:trPr>
        <w:tc>
          <w:tcPr>
            <w:tcW w:w="5109" w:type="dxa"/>
          </w:tcPr>
          <w:p w14:paraId="05D597F7" w14:textId="77777777" w:rsidR="003965C1" w:rsidRDefault="003965C1" w:rsidP="00677F45">
            <w:pPr>
              <w:rPr>
                <w:b/>
                <w:bCs/>
              </w:rPr>
            </w:pPr>
            <w:r>
              <w:rPr>
                <w:b/>
                <w:bCs/>
              </w:rPr>
              <w:t>3.</w:t>
            </w:r>
          </w:p>
        </w:tc>
        <w:tc>
          <w:tcPr>
            <w:tcW w:w="5109" w:type="dxa"/>
          </w:tcPr>
          <w:p w14:paraId="6E338444" w14:textId="77777777" w:rsidR="003965C1" w:rsidRDefault="003965C1" w:rsidP="00677F45">
            <w:pPr>
              <w:rPr>
                <w:b/>
                <w:bCs/>
              </w:rPr>
            </w:pPr>
            <w:r>
              <w:rPr>
                <w:b/>
                <w:bCs/>
              </w:rPr>
              <w:t>3.</w:t>
            </w:r>
          </w:p>
        </w:tc>
      </w:tr>
      <w:tr w:rsidR="003965C1" w14:paraId="6085847B" w14:textId="77777777" w:rsidTr="00677F45">
        <w:trPr>
          <w:trHeight w:val="720"/>
        </w:trPr>
        <w:tc>
          <w:tcPr>
            <w:tcW w:w="5109" w:type="dxa"/>
          </w:tcPr>
          <w:p w14:paraId="6EA589D2" w14:textId="77777777" w:rsidR="003965C1" w:rsidRDefault="003965C1" w:rsidP="00677F45">
            <w:pPr>
              <w:rPr>
                <w:b/>
                <w:bCs/>
              </w:rPr>
            </w:pPr>
            <w:r>
              <w:rPr>
                <w:b/>
                <w:bCs/>
              </w:rPr>
              <w:t>4.</w:t>
            </w:r>
          </w:p>
        </w:tc>
        <w:tc>
          <w:tcPr>
            <w:tcW w:w="5109" w:type="dxa"/>
          </w:tcPr>
          <w:p w14:paraId="5FA538EB" w14:textId="77777777" w:rsidR="003965C1" w:rsidRDefault="003965C1" w:rsidP="00677F45">
            <w:pPr>
              <w:rPr>
                <w:b/>
                <w:bCs/>
              </w:rPr>
            </w:pPr>
            <w:r>
              <w:rPr>
                <w:b/>
                <w:bCs/>
              </w:rPr>
              <w:t>4.</w:t>
            </w:r>
          </w:p>
        </w:tc>
      </w:tr>
      <w:tr w:rsidR="003965C1" w14:paraId="62FE8389" w14:textId="77777777" w:rsidTr="00677F45">
        <w:trPr>
          <w:trHeight w:val="720"/>
        </w:trPr>
        <w:tc>
          <w:tcPr>
            <w:tcW w:w="5109" w:type="dxa"/>
          </w:tcPr>
          <w:p w14:paraId="7D385F36" w14:textId="77777777" w:rsidR="003965C1" w:rsidRDefault="003965C1" w:rsidP="00677F45">
            <w:pPr>
              <w:rPr>
                <w:b/>
                <w:bCs/>
              </w:rPr>
            </w:pPr>
            <w:r>
              <w:rPr>
                <w:b/>
                <w:bCs/>
              </w:rPr>
              <w:t>5.</w:t>
            </w:r>
          </w:p>
        </w:tc>
        <w:tc>
          <w:tcPr>
            <w:tcW w:w="5109" w:type="dxa"/>
          </w:tcPr>
          <w:p w14:paraId="76A99678" w14:textId="77777777" w:rsidR="003965C1" w:rsidRDefault="003965C1" w:rsidP="00677F45">
            <w:pPr>
              <w:rPr>
                <w:b/>
                <w:bCs/>
              </w:rPr>
            </w:pPr>
            <w:r>
              <w:rPr>
                <w:b/>
                <w:bCs/>
              </w:rPr>
              <w:t>5.</w:t>
            </w:r>
          </w:p>
        </w:tc>
      </w:tr>
    </w:tbl>
    <w:p w14:paraId="3DA90049" w14:textId="77777777" w:rsidR="00322F6C" w:rsidRDefault="00322F6C" w:rsidP="00322F6C">
      <w:pPr>
        <w:rPr>
          <w:i/>
          <w:iCs/>
        </w:rPr>
      </w:pPr>
    </w:p>
    <w:p w14:paraId="6EE2126D" w14:textId="2848D08A" w:rsidR="0085516F" w:rsidRPr="00FC0B56" w:rsidRDefault="00322F6C" w:rsidP="0085516F">
      <w:pPr>
        <w:rPr>
          <w:i/>
          <w:iCs/>
        </w:rPr>
      </w:pPr>
      <w:r w:rsidRPr="00322F6C">
        <w:rPr>
          <w:i/>
          <w:iCs/>
        </w:rPr>
        <w:t>(</w:t>
      </w:r>
      <w:proofErr w:type="gramStart"/>
      <w:r w:rsidR="000B3FF9" w:rsidRPr="00322F6C">
        <w:rPr>
          <w:i/>
          <w:iCs/>
        </w:rPr>
        <w:t>continued</w:t>
      </w:r>
      <w:r w:rsidRPr="00322F6C">
        <w:rPr>
          <w:i/>
          <w:iCs/>
        </w:rPr>
        <w:t xml:space="preserve"> </w:t>
      </w:r>
      <w:r w:rsidR="000B3FF9">
        <w:rPr>
          <w:i/>
          <w:iCs/>
        </w:rPr>
        <w:t>on</w:t>
      </w:r>
      <w:proofErr w:type="gramEnd"/>
      <w:r w:rsidR="000B3FF9">
        <w:rPr>
          <w:i/>
          <w:iCs/>
        </w:rPr>
        <w:t xml:space="preserve"> </w:t>
      </w:r>
      <w:r w:rsidRPr="00322F6C">
        <w:rPr>
          <w:i/>
          <w:iCs/>
        </w:rPr>
        <w:t>next page)</w:t>
      </w:r>
    </w:p>
    <w:p w14:paraId="5674655A" w14:textId="1317F51A" w:rsidR="004D1063" w:rsidRDefault="00205F7A" w:rsidP="00205F7A">
      <w:pPr>
        <w:pStyle w:val="Heading1"/>
      </w:pPr>
      <w:r>
        <w:lastRenderedPageBreak/>
        <w:t>Action Plan</w:t>
      </w:r>
    </w:p>
    <w:p w14:paraId="7FC3803F" w14:textId="1BE171AC" w:rsidR="00205F7A" w:rsidRDefault="00205F7A" w:rsidP="00D67ED1">
      <w:r>
        <w:t>List 2 things you can do in class:</w:t>
      </w:r>
    </w:p>
    <w:p w14:paraId="32F1D7AA" w14:textId="4F22BFA1" w:rsidR="00D67ED1" w:rsidRDefault="00997D4A" w:rsidP="00997D4A">
      <w:pPr>
        <w:pStyle w:val="ListParagraph"/>
        <w:numPr>
          <w:ilvl w:val="0"/>
          <w:numId w:val="21"/>
        </w:numPr>
      </w:pPr>
      <w:r>
        <w:t xml:space="preserve">  </w:t>
      </w:r>
    </w:p>
    <w:p w14:paraId="031E58E9" w14:textId="60A06DA6" w:rsidR="00997D4A" w:rsidRDefault="00997D4A" w:rsidP="0085516F"/>
    <w:p w14:paraId="059B680D" w14:textId="77777777" w:rsidR="00CE5AFD" w:rsidRDefault="00CE5AFD" w:rsidP="0085516F"/>
    <w:p w14:paraId="0F3B52DA" w14:textId="0DBB20BB" w:rsidR="0085516F" w:rsidRDefault="0085516F" w:rsidP="0085516F">
      <w:pPr>
        <w:pStyle w:val="ListParagraph"/>
        <w:numPr>
          <w:ilvl w:val="0"/>
          <w:numId w:val="21"/>
        </w:numPr>
      </w:pPr>
    </w:p>
    <w:p w14:paraId="07E420FB" w14:textId="35F38008" w:rsidR="0085516F" w:rsidRDefault="0085516F" w:rsidP="00D67ED1"/>
    <w:p w14:paraId="59838D6B" w14:textId="77777777" w:rsidR="00CE5AFD" w:rsidRDefault="00CE5AFD" w:rsidP="00D67ED1"/>
    <w:p w14:paraId="5EF99CB9" w14:textId="7F686FB8" w:rsidR="00997D4A" w:rsidRDefault="007B21FE" w:rsidP="0085516F">
      <w:r>
        <w:t>List 2 things you can do in clinical:</w:t>
      </w:r>
    </w:p>
    <w:p w14:paraId="1BC3D7D9" w14:textId="77777777" w:rsidR="0085516F" w:rsidRDefault="0085516F" w:rsidP="0085516F">
      <w:pPr>
        <w:pStyle w:val="ListParagraph"/>
        <w:numPr>
          <w:ilvl w:val="0"/>
          <w:numId w:val="24"/>
        </w:numPr>
      </w:pPr>
      <w:r>
        <w:t xml:space="preserve">  </w:t>
      </w:r>
    </w:p>
    <w:p w14:paraId="433C59E7" w14:textId="26D52BE6" w:rsidR="0085516F" w:rsidRDefault="0085516F" w:rsidP="0085516F"/>
    <w:p w14:paraId="5B01CADA" w14:textId="77777777" w:rsidR="00CE5AFD" w:rsidRDefault="00CE5AFD" w:rsidP="0085516F"/>
    <w:p w14:paraId="7D51C3FD" w14:textId="77777777" w:rsidR="0085516F" w:rsidRDefault="0085516F" w:rsidP="0085516F">
      <w:pPr>
        <w:pStyle w:val="ListParagraph"/>
        <w:numPr>
          <w:ilvl w:val="0"/>
          <w:numId w:val="24"/>
        </w:numPr>
      </w:pPr>
    </w:p>
    <w:p w14:paraId="44D8AF48" w14:textId="6ED00527" w:rsidR="0085516F" w:rsidRDefault="0085516F" w:rsidP="0085516F"/>
    <w:p w14:paraId="3D62A1F4" w14:textId="77777777" w:rsidR="00CE5AFD" w:rsidRDefault="00CE5AFD" w:rsidP="0085516F"/>
    <w:p w14:paraId="358ED312" w14:textId="698282CC" w:rsidR="007B21FE" w:rsidRDefault="007B21FE" w:rsidP="00D67ED1">
      <w:r>
        <w:t>List 2 things you can do in simulation/lab:</w:t>
      </w:r>
    </w:p>
    <w:p w14:paraId="1E1CAC7E" w14:textId="77777777" w:rsidR="0085516F" w:rsidRDefault="0085516F" w:rsidP="0085516F">
      <w:pPr>
        <w:pStyle w:val="ListParagraph"/>
        <w:numPr>
          <w:ilvl w:val="0"/>
          <w:numId w:val="25"/>
        </w:numPr>
      </w:pPr>
      <w:r>
        <w:t xml:space="preserve">  </w:t>
      </w:r>
    </w:p>
    <w:p w14:paraId="4D121239" w14:textId="0BEBDFFE" w:rsidR="0085516F" w:rsidRDefault="0085516F" w:rsidP="0085516F"/>
    <w:p w14:paraId="72FCB849" w14:textId="77777777" w:rsidR="00CE5AFD" w:rsidRDefault="00CE5AFD" w:rsidP="0085516F"/>
    <w:p w14:paraId="4951F43E" w14:textId="77777777" w:rsidR="0085516F" w:rsidRDefault="0085516F" w:rsidP="0085516F">
      <w:pPr>
        <w:pStyle w:val="ListParagraph"/>
        <w:numPr>
          <w:ilvl w:val="0"/>
          <w:numId w:val="25"/>
        </w:numPr>
      </w:pPr>
    </w:p>
    <w:p w14:paraId="6813B8B3" w14:textId="6436BE61" w:rsidR="0085516F" w:rsidRDefault="0085516F" w:rsidP="0085516F"/>
    <w:p w14:paraId="233284CE" w14:textId="77777777" w:rsidR="00CE5AFD" w:rsidRDefault="00CE5AFD" w:rsidP="0085516F"/>
    <w:p w14:paraId="4EE0B8C1" w14:textId="123EADC6" w:rsidR="0085516F" w:rsidRDefault="0085516F" w:rsidP="0085516F">
      <w:pPr>
        <w:pStyle w:val="Heading1"/>
      </w:pPr>
      <w:r>
        <w:t xml:space="preserve">What </w:t>
      </w:r>
      <w:r w:rsidR="00677F45">
        <w:t xml:space="preserve">to Do </w:t>
      </w:r>
      <w:r>
        <w:t>Next?</w:t>
      </w:r>
    </w:p>
    <w:p w14:paraId="3F77F16A" w14:textId="297F38E9" w:rsidR="0085516F" w:rsidRDefault="0085516F" w:rsidP="0085516F">
      <w:pPr>
        <w:pStyle w:val="ListParagraph"/>
        <w:numPr>
          <w:ilvl w:val="0"/>
          <w:numId w:val="26"/>
        </w:numPr>
      </w:pPr>
      <w:r>
        <w:t>Discuss as a full faculty what action items you plan to do and make sure all faculty are on the same page and committed to the plan.</w:t>
      </w:r>
    </w:p>
    <w:p w14:paraId="10B6FF6A" w14:textId="5B3080DB" w:rsidR="0085516F" w:rsidRDefault="0085516F" w:rsidP="0085516F">
      <w:pPr>
        <w:pStyle w:val="ListParagraph"/>
        <w:numPr>
          <w:ilvl w:val="0"/>
          <w:numId w:val="26"/>
        </w:numPr>
      </w:pPr>
      <w:r>
        <w:t>Document your action plan.</w:t>
      </w:r>
    </w:p>
    <w:p w14:paraId="6ECC312A" w14:textId="4917E62C" w:rsidR="0085516F" w:rsidRDefault="0085516F" w:rsidP="0085516F">
      <w:pPr>
        <w:pStyle w:val="ListParagraph"/>
        <w:numPr>
          <w:ilvl w:val="0"/>
          <w:numId w:val="26"/>
        </w:numPr>
      </w:pPr>
      <w:r>
        <w:t>Re-evaluate student</w:t>
      </w:r>
      <w:r w:rsidR="00DE5D04">
        <w:t xml:space="preserve"> progress</w:t>
      </w:r>
      <w:r>
        <w:t xml:space="preserve"> with the next standardized exam and on the Exit exam</w:t>
      </w:r>
      <w:r w:rsidR="0085042B">
        <w:t>.</w:t>
      </w:r>
    </w:p>
    <w:p w14:paraId="41351FFC" w14:textId="4E56524F" w:rsidR="0085516F" w:rsidRDefault="00CE5AFD" w:rsidP="0085516F">
      <w:pPr>
        <w:pStyle w:val="ListParagraph"/>
        <w:numPr>
          <w:ilvl w:val="0"/>
          <w:numId w:val="26"/>
        </w:numPr>
      </w:pPr>
      <w:r>
        <w:t xml:space="preserve">Restart </w:t>
      </w:r>
      <w:r w:rsidR="0085516F">
        <w:t>the cycle with every cohort.</w:t>
      </w:r>
    </w:p>
    <w:p w14:paraId="08C3A11F" w14:textId="191F34E1" w:rsidR="0085516F" w:rsidRPr="0085516F" w:rsidRDefault="0085516F" w:rsidP="0085516F">
      <w:pPr>
        <w:pStyle w:val="ListParagraph"/>
        <w:numPr>
          <w:ilvl w:val="0"/>
          <w:numId w:val="26"/>
        </w:numPr>
      </w:pPr>
      <w:r>
        <w:t>Consider curriculum changes when there are trends in your reports.</w:t>
      </w:r>
    </w:p>
    <w:sectPr w:rsidR="0085516F" w:rsidRPr="0085516F" w:rsidSect="000603CF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CBF8AA" w14:textId="77777777" w:rsidR="00902138" w:rsidRDefault="00902138" w:rsidP="009B4927">
      <w:pPr>
        <w:spacing w:line="240" w:lineRule="auto"/>
      </w:pPr>
      <w:r>
        <w:separator/>
      </w:r>
    </w:p>
  </w:endnote>
  <w:endnote w:type="continuationSeparator" w:id="0">
    <w:p w14:paraId="33ECE3BE" w14:textId="77777777" w:rsidR="00902138" w:rsidRDefault="00902138" w:rsidP="009B49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xusSansPro">
    <w:panose1 w:val="020B0504030101020102"/>
    <w:charset w:val="00"/>
    <w:family w:val="swiss"/>
    <w:notTrueType/>
    <w:pitch w:val="variable"/>
    <w:sig w:usb0="A00000FF" w:usb1="5000E47B" w:usb2="00000008" w:usb3="00000000" w:csb0="00000093" w:csb1="00000000"/>
  </w:font>
  <w:font w:name="Nexus Sans Offc Pro">
    <w:panose1 w:val="020B0504030101020102"/>
    <w:charset w:val="00"/>
    <w:family w:val="swiss"/>
    <w:pitch w:val="variable"/>
    <w:sig w:usb0="A00000FF" w:usb1="5000E47B" w:usb2="00000008" w:usb3="00000000" w:csb0="00000093" w:csb1="00000000"/>
    <w:embedRegular r:id="rId1" w:fontKey="{FE844099-47FE-423B-A05D-D9C4D643EC63}"/>
    <w:embedBold r:id="rId2" w:fontKey="{02AEEC5C-7F75-42FA-BA18-E9289E866194}"/>
    <w:embedItalic r:id="rId3" w:fontKey="{0A8356AE-2DDF-41A4-AF97-695898F855A8}"/>
  </w:font>
  <w:font w:name="Elsevier Display Light">
    <w:panose1 w:val="02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4" w:fontKey="{A322D790-1C25-4E15-82A9-5315E4402E4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B986A" w14:textId="77777777" w:rsidR="00747F4F" w:rsidRDefault="000603CF" w:rsidP="00747F4F">
    <w:pPr>
      <w:pStyle w:val="Foot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0778AFCA" wp14:editId="3BFC8B8F">
          <wp:simplePos x="0" y="0"/>
          <wp:positionH relativeFrom="margin">
            <wp:posOffset>0</wp:posOffset>
          </wp:positionH>
          <wp:positionV relativeFrom="paragraph">
            <wp:posOffset>9525</wp:posOffset>
          </wp:positionV>
          <wp:extent cx="609600" cy="664845"/>
          <wp:effectExtent l="0" t="0" r="0" b="1905"/>
          <wp:wrapSquare wrapText="right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lsevier Logo with Bor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691" cy="6719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47F4F" w:rsidRPr="00747F4F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282C91C" wp14:editId="4E6A210C">
              <wp:simplePos x="0" y="0"/>
              <wp:positionH relativeFrom="margin">
                <wp:align>right</wp:align>
              </wp:positionH>
              <wp:positionV relativeFrom="paragraph">
                <wp:posOffset>-9525</wp:posOffset>
              </wp:positionV>
              <wp:extent cx="6400800" cy="0"/>
              <wp:effectExtent l="0" t="0" r="0" b="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rgbClr val="53565A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A22FAF" id="Straight Connector 17" o:spid="_x0000_s1026" style="position:absolute;z-index:25166233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52.8pt,-.75pt" to="956.8pt,-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" strokecolor="#53565a" strokeweight=".5pt">
              <v:stroke joinstyle="miter"/>
              <w10:wrap anchorx="margin"/>
            </v:line>
          </w:pict>
        </mc:Fallback>
      </mc:AlternateContent>
    </w:r>
    <w:r w:rsidR="00747F4F" w:rsidRPr="00747F4F">
      <w:rPr>
        <w:noProof/>
      </w:rPr>
      <w:drawing>
        <wp:anchor distT="0" distB="0" distL="114300" distR="114300" simplePos="0" relativeHeight="251661312" behindDoc="0" locked="0" layoutInCell="1" allowOverlap="1" wp14:anchorId="58829616" wp14:editId="24C4A3D5">
          <wp:simplePos x="0" y="0"/>
          <wp:positionH relativeFrom="margin">
            <wp:align>left</wp:align>
          </wp:positionH>
          <wp:positionV relativeFrom="paragraph">
            <wp:posOffset>12065</wp:posOffset>
          </wp:positionV>
          <wp:extent cx="466344" cy="512064"/>
          <wp:effectExtent l="0" t="0" r="0" b="2540"/>
          <wp:wrapSquare wrapText="right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lsevier Logo with Bor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344" cy="5120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47F4F" w:rsidRPr="00747F4F">
      <w:t>Evolve</w:t>
    </w:r>
    <w:r w:rsidR="00747F4F">
      <w:t xml:space="preserve"> Training and Implementation</w:t>
    </w:r>
  </w:p>
  <w:p w14:paraId="2D32D926" w14:textId="77777777" w:rsidR="00747F4F" w:rsidRDefault="00747F4F" w:rsidP="00747F4F">
    <w:pPr>
      <w:pStyle w:val="Footer"/>
      <w:tabs>
        <w:tab w:val="clear" w:pos="4680"/>
        <w:tab w:val="clear" w:pos="9360"/>
        <w:tab w:val="left" w:pos="1120"/>
      </w:tabs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1C12A7" w14:textId="117D7D7B" w:rsidR="00AE2CAA" w:rsidRDefault="000603CF" w:rsidP="00712DDF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6CDF40D" wp14:editId="4618701D">
          <wp:simplePos x="0" y="0"/>
          <wp:positionH relativeFrom="margin">
            <wp:align>left</wp:align>
          </wp:positionH>
          <wp:positionV relativeFrom="paragraph">
            <wp:posOffset>8255</wp:posOffset>
          </wp:positionV>
          <wp:extent cx="609600" cy="664845"/>
          <wp:effectExtent l="0" t="0" r="0" b="1905"/>
          <wp:wrapSquare wrapText="right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lsevier Logo with Bor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691" cy="6719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47F4F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291D6C3" wp14:editId="1FE8C298">
              <wp:simplePos x="0" y="0"/>
              <wp:positionH relativeFrom="margin">
                <wp:align>right</wp:align>
              </wp:positionH>
              <wp:positionV relativeFrom="paragraph">
                <wp:posOffset>-10795</wp:posOffset>
              </wp:positionV>
              <wp:extent cx="64008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6350">
                        <a:solidFill>
                          <a:srgbClr val="53565A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E0DB94D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52.8pt,-.85pt" to="956.8pt,-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" strokecolor="#53565a" strokeweight=".5pt">
              <v:stroke joinstyle="miter"/>
              <w10:wrap anchorx="margin"/>
            </v:line>
          </w:pict>
        </mc:Fallback>
      </mc:AlternateContent>
    </w:r>
    <w:r w:rsidR="00AE2CAA">
      <w:t>Evolve Training and Implementation</w:t>
    </w:r>
  </w:p>
  <w:p w14:paraId="2576A85D" w14:textId="77777777" w:rsidR="00444E56" w:rsidRPr="00444E56" w:rsidRDefault="00444E56" w:rsidP="0040661A">
    <w:pPr>
      <w:pStyle w:val="Footer"/>
    </w:pPr>
    <w:r>
      <w:t>P</w:t>
    </w:r>
    <w:r w:rsidR="00712DDF">
      <w:t xml:space="preserve">age </w:t>
    </w:r>
    <w:r w:rsidR="00712DDF">
      <w:fldChar w:fldCharType="begin"/>
    </w:r>
    <w:r w:rsidR="00712DDF">
      <w:instrText xml:space="preserve"> PAGE   \* MERGEFORMAT </w:instrText>
    </w:r>
    <w:r w:rsidR="00712DDF">
      <w:fldChar w:fldCharType="separate"/>
    </w:r>
    <w:r w:rsidR="00712DDF">
      <w:rPr>
        <w:noProof/>
      </w:rPr>
      <w:t>1</w:t>
    </w:r>
    <w:r w:rsidR="00712DDF">
      <w:rPr>
        <w:noProof/>
      </w:rPr>
      <w:fldChar w:fldCharType="end"/>
    </w:r>
    <w:r w:rsidR="00747F4F">
      <w:rPr>
        <w:noProof/>
      </w:rPr>
      <w:tab/>
    </w:r>
    <w:r w:rsidR="00747F4F"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593620" w14:textId="77777777" w:rsidR="00902138" w:rsidRDefault="00902138" w:rsidP="009B4927">
      <w:pPr>
        <w:spacing w:line="240" w:lineRule="auto"/>
      </w:pPr>
      <w:r>
        <w:separator/>
      </w:r>
    </w:p>
  </w:footnote>
  <w:footnote w:type="continuationSeparator" w:id="0">
    <w:p w14:paraId="05D318C0" w14:textId="77777777" w:rsidR="00902138" w:rsidRDefault="00902138" w:rsidP="009B492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1745219755"/>
      <w:placeholder>
        <w:docPart w:val="6260B189F39C44F594A59D4719E56A9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4D8BC28" w14:textId="023CF479" w:rsidR="00747F4F" w:rsidRDefault="00EC1E9F" w:rsidP="00747F4F">
        <w:pPr>
          <w:pStyle w:val="Pg2Header"/>
          <w:pBdr>
            <w:bottom w:val="single" w:sz="4" w:space="1" w:color="53565A"/>
          </w:pBdr>
        </w:pPr>
        <w:r>
          <w:t>HESI: Data Analysis Form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CAF572" w14:textId="2F12CA91" w:rsidR="009B4927" w:rsidRPr="00712DDF" w:rsidRDefault="00EC1E9F" w:rsidP="001E0241">
    <w:pPr>
      <w:pStyle w:val="Header"/>
      <w:pBdr>
        <w:bottom w:val="single" w:sz="4" w:space="1" w:color="53565A"/>
      </w:pBdr>
      <w:rPr>
        <w:rStyle w:val="TitleChar"/>
      </w:rPr>
    </w:pPr>
    <w:sdt>
      <w:sdtPr>
        <w:rPr>
          <w:rFonts w:ascii="Elsevier Display Light" w:eastAsiaTheme="majorEastAsia" w:hAnsi="Elsevier Display Light" w:cstheme="majorBidi"/>
          <w:kern w:val="28"/>
          <w:sz w:val="64"/>
          <w:szCs w:val="56"/>
          <w14:ligatures w14:val="none"/>
        </w:rPr>
        <w:alias w:val="Title"/>
        <w:tag w:val=""/>
        <w:id w:val="-1684581307"/>
        <w:placeholder>
          <w:docPart w:val="B2541B870C5748A78ECE3E09BE42B62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33FB2">
          <w:rPr>
            <w:rFonts w:ascii="Elsevier Display Light" w:eastAsiaTheme="majorEastAsia" w:hAnsi="Elsevier Display Light" w:cstheme="majorBidi"/>
            <w:kern w:val="28"/>
            <w:sz w:val="64"/>
            <w:szCs w:val="56"/>
            <w14:ligatures w14:val="none"/>
          </w:rPr>
          <w:t>HESI</w:t>
        </w:r>
        <w:r w:rsidR="005A1188">
          <w:rPr>
            <w:rFonts w:ascii="Elsevier Display Light" w:eastAsiaTheme="majorEastAsia" w:hAnsi="Elsevier Display Light" w:cstheme="majorBidi"/>
            <w:kern w:val="28"/>
            <w:sz w:val="64"/>
            <w:szCs w:val="56"/>
            <w14:ligatures w14:val="none"/>
          </w:rPr>
          <w:t>:</w:t>
        </w:r>
        <w:r w:rsidR="00133FB2">
          <w:rPr>
            <w:rFonts w:ascii="Elsevier Display Light" w:eastAsiaTheme="majorEastAsia" w:hAnsi="Elsevier Display Light" w:cstheme="majorBidi"/>
            <w:kern w:val="28"/>
            <w:sz w:val="64"/>
            <w:szCs w:val="56"/>
            <w14:ligatures w14:val="none"/>
          </w:rPr>
          <w:t xml:space="preserve"> Data Analysis Form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25pt;height:14.25pt;visibility:visible;mso-wrap-style:square" o:bullet="t">
        <v:imagedata r:id="rId1" o:title=""/>
      </v:shape>
    </w:pict>
  </w:numPicBullet>
  <w:abstractNum w:abstractNumId="0" w15:restartNumberingAfterBreak="0">
    <w:nsid w:val="08C47F4C"/>
    <w:multiLevelType w:val="hybridMultilevel"/>
    <w:tmpl w:val="B7B62E68"/>
    <w:lvl w:ilvl="0" w:tplc="0409000F">
      <w:start w:val="1"/>
      <w:numFmt w:val="decimal"/>
      <w:lvlText w:val="%1."/>
      <w:lvlJc w:val="left"/>
      <w:pPr>
        <w:ind w:left="3405" w:hanging="360"/>
      </w:pPr>
    </w:lvl>
    <w:lvl w:ilvl="1" w:tplc="04090019" w:tentative="1">
      <w:start w:val="1"/>
      <w:numFmt w:val="lowerLetter"/>
      <w:lvlText w:val="%2."/>
      <w:lvlJc w:val="left"/>
      <w:pPr>
        <w:ind w:left="4125" w:hanging="360"/>
      </w:pPr>
    </w:lvl>
    <w:lvl w:ilvl="2" w:tplc="0409001B" w:tentative="1">
      <w:start w:val="1"/>
      <w:numFmt w:val="lowerRoman"/>
      <w:lvlText w:val="%3."/>
      <w:lvlJc w:val="right"/>
      <w:pPr>
        <w:ind w:left="4845" w:hanging="180"/>
      </w:pPr>
    </w:lvl>
    <w:lvl w:ilvl="3" w:tplc="0409000F" w:tentative="1">
      <w:start w:val="1"/>
      <w:numFmt w:val="decimal"/>
      <w:lvlText w:val="%4."/>
      <w:lvlJc w:val="left"/>
      <w:pPr>
        <w:ind w:left="5565" w:hanging="360"/>
      </w:pPr>
    </w:lvl>
    <w:lvl w:ilvl="4" w:tplc="04090019" w:tentative="1">
      <w:start w:val="1"/>
      <w:numFmt w:val="lowerLetter"/>
      <w:lvlText w:val="%5."/>
      <w:lvlJc w:val="left"/>
      <w:pPr>
        <w:ind w:left="6285" w:hanging="360"/>
      </w:pPr>
    </w:lvl>
    <w:lvl w:ilvl="5" w:tplc="0409001B" w:tentative="1">
      <w:start w:val="1"/>
      <w:numFmt w:val="lowerRoman"/>
      <w:lvlText w:val="%6."/>
      <w:lvlJc w:val="right"/>
      <w:pPr>
        <w:ind w:left="7005" w:hanging="180"/>
      </w:pPr>
    </w:lvl>
    <w:lvl w:ilvl="6" w:tplc="0409000F" w:tentative="1">
      <w:start w:val="1"/>
      <w:numFmt w:val="decimal"/>
      <w:lvlText w:val="%7."/>
      <w:lvlJc w:val="left"/>
      <w:pPr>
        <w:ind w:left="7725" w:hanging="360"/>
      </w:pPr>
    </w:lvl>
    <w:lvl w:ilvl="7" w:tplc="04090019" w:tentative="1">
      <w:start w:val="1"/>
      <w:numFmt w:val="lowerLetter"/>
      <w:lvlText w:val="%8."/>
      <w:lvlJc w:val="left"/>
      <w:pPr>
        <w:ind w:left="8445" w:hanging="360"/>
      </w:pPr>
    </w:lvl>
    <w:lvl w:ilvl="8" w:tplc="0409001B" w:tentative="1">
      <w:start w:val="1"/>
      <w:numFmt w:val="lowerRoman"/>
      <w:lvlText w:val="%9."/>
      <w:lvlJc w:val="right"/>
      <w:pPr>
        <w:ind w:left="9165" w:hanging="180"/>
      </w:pPr>
    </w:lvl>
  </w:abstractNum>
  <w:abstractNum w:abstractNumId="1" w15:restartNumberingAfterBreak="0">
    <w:nsid w:val="146E7353"/>
    <w:multiLevelType w:val="hybridMultilevel"/>
    <w:tmpl w:val="3A925F04"/>
    <w:lvl w:ilvl="0" w:tplc="628E7C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8D4B3C"/>
    <w:multiLevelType w:val="hybridMultilevel"/>
    <w:tmpl w:val="9F7C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266E1"/>
    <w:multiLevelType w:val="hybridMultilevel"/>
    <w:tmpl w:val="31DAF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7517E"/>
    <w:multiLevelType w:val="hybridMultilevel"/>
    <w:tmpl w:val="1B20F972"/>
    <w:lvl w:ilvl="0" w:tplc="81BC8A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FF6C00" w:themeColor="text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4C2044"/>
    <w:multiLevelType w:val="hybridMultilevel"/>
    <w:tmpl w:val="04069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B739A"/>
    <w:multiLevelType w:val="hybridMultilevel"/>
    <w:tmpl w:val="42E0D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B45B7"/>
    <w:multiLevelType w:val="hybridMultilevel"/>
    <w:tmpl w:val="9FE6C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172DA0"/>
    <w:multiLevelType w:val="hybridMultilevel"/>
    <w:tmpl w:val="39C20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2B0B7D"/>
    <w:multiLevelType w:val="hybridMultilevel"/>
    <w:tmpl w:val="8BDAC9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761258"/>
    <w:multiLevelType w:val="hybridMultilevel"/>
    <w:tmpl w:val="9FE6C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AF1B75"/>
    <w:multiLevelType w:val="hybridMultilevel"/>
    <w:tmpl w:val="A4B68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C503F9"/>
    <w:multiLevelType w:val="hybridMultilevel"/>
    <w:tmpl w:val="5FB64530"/>
    <w:lvl w:ilvl="0" w:tplc="5CF6AA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C7272F"/>
    <w:multiLevelType w:val="hybridMultilevel"/>
    <w:tmpl w:val="32F43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3352B5"/>
    <w:multiLevelType w:val="hybridMultilevel"/>
    <w:tmpl w:val="9FE6C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C80AC5"/>
    <w:multiLevelType w:val="hybridMultilevel"/>
    <w:tmpl w:val="9FE6C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D943B7"/>
    <w:multiLevelType w:val="hybridMultilevel"/>
    <w:tmpl w:val="13C8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B25781"/>
    <w:multiLevelType w:val="hybridMultilevel"/>
    <w:tmpl w:val="6AA01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0B473C"/>
    <w:multiLevelType w:val="hybridMultilevel"/>
    <w:tmpl w:val="74EC1186"/>
    <w:lvl w:ilvl="0" w:tplc="9148EF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4E3343"/>
    <w:multiLevelType w:val="hybridMultilevel"/>
    <w:tmpl w:val="9522B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196645"/>
    <w:multiLevelType w:val="hybridMultilevel"/>
    <w:tmpl w:val="BDF86350"/>
    <w:lvl w:ilvl="0" w:tplc="81BC8A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FF6C00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BB07BD"/>
    <w:multiLevelType w:val="hybridMultilevel"/>
    <w:tmpl w:val="F5241C4E"/>
    <w:lvl w:ilvl="0" w:tplc="C17436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7F53BB"/>
    <w:multiLevelType w:val="hybridMultilevel"/>
    <w:tmpl w:val="6478C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692527"/>
    <w:multiLevelType w:val="hybridMultilevel"/>
    <w:tmpl w:val="251AAE44"/>
    <w:lvl w:ilvl="0" w:tplc="7C788C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823F0B"/>
    <w:multiLevelType w:val="hybridMultilevel"/>
    <w:tmpl w:val="B5528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9B4D9C"/>
    <w:multiLevelType w:val="hybridMultilevel"/>
    <w:tmpl w:val="E0F81646"/>
    <w:lvl w:ilvl="0" w:tplc="065C4D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2"/>
  </w:num>
  <w:num w:numId="3">
    <w:abstractNumId w:val="18"/>
  </w:num>
  <w:num w:numId="4">
    <w:abstractNumId w:val="3"/>
  </w:num>
  <w:num w:numId="5">
    <w:abstractNumId w:val="25"/>
  </w:num>
  <w:num w:numId="6">
    <w:abstractNumId w:val="21"/>
  </w:num>
  <w:num w:numId="7">
    <w:abstractNumId w:val="2"/>
  </w:num>
  <w:num w:numId="8">
    <w:abstractNumId w:val="5"/>
  </w:num>
  <w:num w:numId="9">
    <w:abstractNumId w:val="4"/>
  </w:num>
  <w:num w:numId="10">
    <w:abstractNumId w:val="20"/>
  </w:num>
  <w:num w:numId="11">
    <w:abstractNumId w:val="16"/>
  </w:num>
  <w:num w:numId="12">
    <w:abstractNumId w:val="19"/>
  </w:num>
  <w:num w:numId="13">
    <w:abstractNumId w:val="22"/>
  </w:num>
  <w:num w:numId="14">
    <w:abstractNumId w:val="17"/>
  </w:num>
  <w:num w:numId="15">
    <w:abstractNumId w:val="0"/>
  </w:num>
  <w:num w:numId="16">
    <w:abstractNumId w:val="9"/>
  </w:num>
  <w:num w:numId="17">
    <w:abstractNumId w:val="13"/>
  </w:num>
  <w:num w:numId="18">
    <w:abstractNumId w:val="11"/>
  </w:num>
  <w:num w:numId="19">
    <w:abstractNumId w:val="6"/>
  </w:num>
  <w:num w:numId="20">
    <w:abstractNumId w:val="1"/>
  </w:num>
  <w:num w:numId="21">
    <w:abstractNumId w:val="10"/>
  </w:num>
  <w:num w:numId="22">
    <w:abstractNumId w:val="14"/>
  </w:num>
  <w:num w:numId="23">
    <w:abstractNumId w:val="8"/>
  </w:num>
  <w:num w:numId="24">
    <w:abstractNumId w:val="15"/>
  </w:num>
  <w:num w:numId="25">
    <w:abstractNumId w:val="7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Mbc0MjI1NTUyNzJQ0lEKTi0uzszPAykwqgUAqloTWSwAAAA="/>
  </w:docVars>
  <w:rsids>
    <w:rsidRoot w:val="008541E1"/>
    <w:rsid w:val="000160EC"/>
    <w:rsid w:val="0003373E"/>
    <w:rsid w:val="00060146"/>
    <w:rsid w:val="000603CF"/>
    <w:rsid w:val="000654BA"/>
    <w:rsid w:val="000926A7"/>
    <w:rsid w:val="000945BE"/>
    <w:rsid w:val="00097D2B"/>
    <w:rsid w:val="000A35D4"/>
    <w:rsid w:val="000B3FF9"/>
    <w:rsid w:val="000E432C"/>
    <w:rsid w:val="00123AA9"/>
    <w:rsid w:val="00133FB2"/>
    <w:rsid w:val="001416DA"/>
    <w:rsid w:val="00170E6B"/>
    <w:rsid w:val="001737D2"/>
    <w:rsid w:val="001841EB"/>
    <w:rsid w:val="001A3BFE"/>
    <w:rsid w:val="001C273B"/>
    <w:rsid w:val="001E0241"/>
    <w:rsid w:val="001E37A1"/>
    <w:rsid w:val="001F7F4D"/>
    <w:rsid w:val="00205F7A"/>
    <w:rsid w:val="00233A95"/>
    <w:rsid w:val="00242C91"/>
    <w:rsid w:val="00257C18"/>
    <w:rsid w:val="002923AD"/>
    <w:rsid w:val="002A453A"/>
    <w:rsid w:val="002C08F0"/>
    <w:rsid w:val="002E5B7B"/>
    <w:rsid w:val="002F4260"/>
    <w:rsid w:val="002F75FA"/>
    <w:rsid w:val="003000C9"/>
    <w:rsid w:val="003129B0"/>
    <w:rsid w:val="00315F71"/>
    <w:rsid w:val="00322F6C"/>
    <w:rsid w:val="003535B7"/>
    <w:rsid w:val="00372418"/>
    <w:rsid w:val="00375947"/>
    <w:rsid w:val="00386D54"/>
    <w:rsid w:val="003965C1"/>
    <w:rsid w:val="003B7377"/>
    <w:rsid w:val="003D380C"/>
    <w:rsid w:val="003F4EBA"/>
    <w:rsid w:val="00401500"/>
    <w:rsid w:val="0040661A"/>
    <w:rsid w:val="0042594C"/>
    <w:rsid w:val="00444E56"/>
    <w:rsid w:val="00451C0E"/>
    <w:rsid w:val="00460856"/>
    <w:rsid w:val="00474407"/>
    <w:rsid w:val="004821F2"/>
    <w:rsid w:val="004B75B9"/>
    <w:rsid w:val="004D1063"/>
    <w:rsid w:val="004D2926"/>
    <w:rsid w:val="004E1173"/>
    <w:rsid w:val="004E11F7"/>
    <w:rsid w:val="004F05CE"/>
    <w:rsid w:val="00542011"/>
    <w:rsid w:val="00542CFE"/>
    <w:rsid w:val="00546D77"/>
    <w:rsid w:val="005573FF"/>
    <w:rsid w:val="005927B9"/>
    <w:rsid w:val="005A1188"/>
    <w:rsid w:val="005D1745"/>
    <w:rsid w:val="005F6BB5"/>
    <w:rsid w:val="006041B5"/>
    <w:rsid w:val="006227C1"/>
    <w:rsid w:val="0062305B"/>
    <w:rsid w:val="00632E08"/>
    <w:rsid w:val="006464EC"/>
    <w:rsid w:val="00650DE5"/>
    <w:rsid w:val="00657C32"/>
    <w:rsid w:val="00667C50"/>
    <w:rsid w:val="00677F45"/>
    <w:rsid w:val="006971E6"/>
    <w:rsid w:val="006B20C2"/>
    <w:rsid w:val="006C17E5"/>
    <w:rsid w:val="006D468D"/>
    <w:rsid w:val="006E6FE8"/>
    <w:rsid w:val="00712DDF"/>
    <w:rsid w:val="007166EB"/>
    <w:rsid w:val="007274C9"/>
    <w:rsid w:val="00745247"/>
    <w:rsid w:val="00747F4F"/>
    <w:rsid w:val="007B1B6E"/>
    <w:rsid w:val="007B21FE"/>
    <w:rsid w:val="007F33FA"/>
    <w:rsid w:val="007F6B75"/>
    <w:rsid w:val="00803033"/>
    <w:rsid w:val="008210F3"/>
    <w:rsid w:val="00822EDC"/>
    <w:rsid w:val="00847BF1"/>
    <w:rsid w:val="0085042B"/>
    <w:rsid w:val="008541E1"/>
    <w:rsid w:val="0085516F"/>
    <w:rsid w:val="00871D55"/>
    <w:rsid w:val="008A67B2"/>
    <w:rsid w:val="008B22E9"/>
    <w:rsid w:val="008F24F3"/>
    <w:rsid w:val="008F52AD"/>
    <w:rsid w:val="00902138"/>
    <w:rsid w:val="009253E8"/>
    <w:rsid w:val="009767CC"/>
    <w:rsid w:val="009902D4"/>
    <w:rsid w:val="00997D4A"/>
    <w:rsid w:val="009B4927"/>
    <w:rsid w:val="009C0F55"/>
    <w:rsid w:val="009D3061"/>
    <w:rsid w:val="00A12082"/>
    <w:rsid w:val="00A13567"/>
    <w:rsid w:val="00A263F1"/>
    <w:rsid w:val="00A35F83"/>
    <w:rsid w:val="00A53EC4"/>
    <w:rsid w:val="00A54A82"/>
    <w:rsid w:val="00A612DA"/>
    <w:rsid w:val="00A61A68"/>
    <w:rsid w:val="00AA00D7"/>
    <w:rsid w:val="00AB1254"/>
    <w:rsid w:val="00AB4076"/>
    <w:rsid w:val="00AB5059"/>
    <w:rsid w:val="00AC58A6"/>
    <w:rsid w:val="00AD73B1"/>
    <w:rsid w:val="00AE2CAA"/>
    <w:rsid w:val="00B0562D"/>
    <w:rsid w:val="00B11409"/>
    <w:rsid w:val="00B11EA9"/>
    <w:rsid w:val="00B30231"/>
    <w:rsid w:val="00B34077"/>
    <w:rsid w:val="00B55AAE"/>
    <w:rsid w:val="00B61945"/>
    <w:rsid w:val="00B7256A"/>
    <w:rsid w:val="00B811F0"/>
    <w:rsid w:val="00B92033"/>
    <w:rsid w:val="00B948AB"/>
    <w:rsid w:val="00BA0063"/>
    <w:rsid w:val="00BF5C30"/>
    <w:rsid w:val="00C1586A"/>
    <w:rsid w:val="00C22827"/>
    <w:rsid w:val="00C47C08"/>
    <w:rsid w:val="00C8464C"/>
    <w:rsid w:val="00C9055D"/>
    <w:rsid w:val="00CC23A2"/>
    <w:rsid w:val="00CC581B"/>
    <w:rsid w:val="00CE5AFD"/>
    <w:rsid w:val="00D12870"/>
    <w:rsid w:val="00D249E3"/>
    <w:rsid w:val="00D4060E"/>
    <w:rsid w:val="00D43B2C"/>
    <w:rsid w:val="00D637EE"/>
    <w:rsid w:val="00D6776C"/>
    <w:rsid w:val="00D67ED1"/>
    <w:rsid w:val="00D82ECC"/>
    <w:rsid w:val="00D965AD"/>
    <w:rsid w:val="00DC208C"/>
    <w:rsid w:val="00DC3E97"/>
    <w:rsid w:val="00DE1A01"/>
    <w:rsid w:val="00DE5D04"/>
    <w:rsid w:val="00E015C7"/>
    <w:rsid w:val="00E16244"/>
    <w:rsid w:val="00E2269F"/>
    <w:rsid w:val="00E41B8C"/>
    <w:rsid w:val="00E63FE2"/>
    <w:rsid w:val="00E878BA"/>
    <w:rsid w:val="00EA5A5E"/>
    <w:rsid w:val="00EB5348"/>
    <w:rsid w:val="00EC1E9F"/>
    <w:rsid w:val="00ED4F66"/>
    <w:rsid w:val="00EE18F2"/>
    <w:rsid w:val="00EF1637"/>
    <w:rsid w:val="00F445F0"/>
    <w:rsid w:val="00F467F8"/>
    <w:rsid w:val="00F67685"/>
    <w:rsid w:val="00FB63C5"/>
    <w:rsid w:val="00FC0B56"/>
    <w:rsid w:val="00FF3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E0FDD"/>
  <w15:chartTrackingRefBased/>
  <w15:docId w15:val="{CD4509A4-89D3-4ECD-8FBC-668E05BFF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xusSansPro" w:eastAsiaTheme="minorHAnsi" w:hAnsi="NexusSansPro" w:cstheme="minorBidi"/>
        <w:color w:val="53565A"/>
        <w:kern w:val="22"/>
        <w:sz w:val="24"/>
        <w:szCs w:val="24"/>
        <w:lang w:val="en-US" w:eastAsia="en-US" w:bidi="ar-SA"/>
        <w14:ligatures w14:val="standard"/>
      </w:rPr>
    </w:rPrDefault>
    <w:pPrDefault>
      <w:pPr>
        <w:spacing w:line="33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5516F"/>
    <w:rPr>
      <w:rFonts w:ascii="Nexus Sans Offc Pro" w:hAnsi="Nexus Sans Offc Pro"/>
      <w14:numForm w14:val="oldStyle"/>
      <w14:numSpacing w14:val="proportional"/>
    </w:rPr>
  </w:style>
  <w:style w:type="paragraph" w:styleId="Heading1">
    <w:name w:val="heading 1"/>
    <w:aliases w:val="Heading"/>
    <w:basedOn w:val="Normal"/>
    <w:next w:val="Normal"/>
    <w:link w:val="Heading1Char"/>
    <w:uiPriority w:val="2"/>
    <w:qFormat/>
    <w:rsid w:val="008210F3"/>
    <w:pPr>
      <w:keepNext/>
      <w:keepLines/>
      <w:outlineLvl w:val="0"/>
    </w:pPr>
    <w:rPr>
      <w:rFonts w:eastAsiaTheme="majorEastAsia" w:cstheme="majorBidi"/>
      <w:b/>
      <w:color w:val="FF6C00"/>
      <w:sz w:val="32"/>
      <w:szCs w:val="32"/>
    </w:rPr>
  </w:style>
  <w:style w:type="paragraph" w:styleId="Heading2">
    <w:name w:val="heading 2"/>
    <w:aliases w:val="Subheading"/>
    <w:basedOn w:val="Normal"/>
    <w:next w:val="Normal"/>
    <w:link w:val="Heading2Char"/>
    <w:uiPriority w:val="3"/>
    <w:qFormat/>
    <w:rsid w:val="008210F3"/>
    <w:pPr>
      <w:keepNext/>
      <w:keepLines/>
      <w:outlineLvl w:val="1"/>
    </w:pPr>
    <w:rPr>
      <w:rFonts w:eastAsiaTheme="majorEastAsia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6227C1"/>
    <w:pPr>
      <w:ind w:left="720"/>
    </w:pPr>
  </w:style>
  <w:style w:type="paragraph" w:styleId="NoSpacing">
    <w:name w:val="No Spacing"/>
    <w:uiPriority w:val="1"/>
    <w:unhideWhenUsed/>
    <w:rsid w:val="008541E1"/>
    <w:pPr>
      <w:contextualSpacing/>
    </w:pPr>
    <w:rPr>
      <w14:numForm w14:val="oldStyle"/>
      <w14:numSpacing w14:val="proportional"/>
    </w:rPr>
  </w:style>
  <w:style w:type="character" w:customStyle="1" w:styleId="Heading1Char">
    <w:name w:val="Heading 1 Char"/>
    <w:aliases w:val="Heading Char"/>
    <w:basedOn w:val="DefaultParagraphFont"/>
    <w:link w:val="Heading1"/>
    <w:uiPriority w:val="2"/>
    <w:rsid w:val="008210F3"/>
    <w:rPr>
      <w:rFonts w:ascii="Nexus Sans Offc Pro" w:eastAsiaTheme="majorEastAsia" w:hAnsi="Nexus Sans Offc Pro" w:cstheme="majorBidi"/>
      <w:b/>
      <w:color w:val="FF6C00"/>
      <w:sz w:val="32"/>
      <w:szCs w:val="32"/>
      <w14:numForm w14:val="oldStyle"/>
      <w14:numSpacing w14:val="proportional"/>
    </w:rPr>
  </w:style>
  <w:style w:type="character" w:customStyle="1" w:styleId="Heading2Char">
    <w:name w:val="Heading 2 Char"/>
    <w:aliases w:val="Subheading Char"/>
    <w:basedOn w:val="DefaultParagraphFont"/>
    <w:link w:val="Heading2"/>
    <w:uiPriority w:val="3"/>
    <w:rsid w:val="008210F3"/>
    <w:rPr>
      <w:rFonts w:ascii="Nexus Sans Offc Pro" w:eastAsiaTheme="majorEastAsia" w:hAnsi="Nexus Sans Offc Pro" w:cstheme="majorBidi"/>
      <w:b/>
      <w:sz w:val="28"/>
      <w:szCs w:val="26"/>
      <w14:numForm w14:val="oldStyle"/>
      <w14:numSpacing w14:val="proportional"/>
    </w:rPr>
  </w:style>
  <w:style w:type="paragraph" w:styleId="Title">
    <w:name w:val="Title"/>
    <w:aliases w:val="Pg 1 Header"/>
    <w:basedOn w:val="Normal"/>
    <w:next w:val="Normal"/>
    <w:link w:val="TitleChar"/>
    <w:uiPriority w:val="4"/>
    <w:qFormat/>
    <w:rsid w:val="001E0241"/>
    <w:pPr>
      <w:spacing w:line="264" w:lineRule="auto"/>
    </w:pPr>
    <w:rPr>
      <w:rFonts w:ascii="Elsevier Display Light" w:eastAsiaTheme="majorEastAsia" w:hAnsi="Elsevier Display Light" w:cstheme="majorBidi"/>
      <w:kern w:val="28"/>
      <w:sz w:val="64"/>
      <w:szCs w:val="56"/>
    </w:rPr>
  </w:style>
  <w:style w:type="character" w:customStyle="1" w:styleId="TitleChar">
    <w:name w:val="Title Char"/>
    <w:aliases w:val="Pg 1 Header Char"/>
    <w:basedOn w:val="DefaultParagraphFont"/>
    <w:link w:val="Title"/>
    <w:uiPriority w:val="4"/>
    <w:rsid w:val="001E0241"/>
    <w:rPr>
      <w:rFonts w:ascii="Elsevier Display Light" w:eastAsiaTheme="majorEastAsia" w:hAnsi="Elsevier Display Light" w:cstheme="majorBidi"/>
      <w:kern w:val="28"/>
      <w:sz w:val="64"/>
      <w:szCs w:val="56"/>
      <w14:numForm w14:val="oldStyle"/>
      <w14:numSpacing w14:val="proportional"/>
    </w:rPr>
  </w:style>
  <w:style w:type="paragraph" w:styleId="Subtitle">
    <w:name w:val="Subtitle"/>
    <w:basedOn w:val="Normal"/>
    <w:next w:val="Normal"/>
    <w:link w:val="SubtitleChar"/>
    <w:uiPriority w:val="11"/>
    <w:rsid w:val="008541E1"/>
    <w:pPr>
      <w:numPr>
        <w:ilvl w:val="1"/>
      </w:numPr>
      <w:spacing w:after="160"/>
    </w:pPr>
    <w:rPr>
      <w:rFonts w:asciiTheme="minorHAnsi" w:eastAsiaTheme="minorEastAsia" w:hAnsiTheme="minorHAnsi"/>
      <w:color w:val="8D9196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E0241"/>
    <w:rPr>
      <w:rFonts w:eastAsiaTheme="minorEastAsia"/>
      <w:color w:val="8D9196" w:themeColor="text1" w:themeTint="A5"/>
      <w:spacing w:val="15"/>
      <w:sz w:val="22"/>
      <w14:numForm w14:val="oldStyle"/>
      <w14:numSpacing w14:val="proportional"/>
    </w:rPr>
  </w:style>
  <w:style w:type="paragraph" w:styleId="Header">
    <w:name w:val="header"/>
    <w:basedOn w:val="Normal"/>
    <w:link w:val="HeaderChar"/>
    <w:uiPriority w:val="99"/>
    <w:unhideWhenUsed/>
    <w:rsid w:val="009B4927"/>
    <w:pPr>
      <w:tabs>
        <w:tab w:val="center" w:pos="4680"/>
        <w:tab w:val="right" w:pos="9360"/>
      </w:tabs>
      <w:spacing w:line="240" w:lineRule="auto"/>
    </w:pPr>
  </w:style>
  <w:style w:type="paragraph" w:customStyle="1" w:styleId="Pg2Header">
    <w:name w:val="Pg 2 Header"/>
    <w:basedOn w:val="Normal"/>
    <w:link w:val="Pg2HeaderChar"/>
    <w:uiPriority w:val="5"/>
    <w:qFormat/>
    <w:rsid w:val="008210F3"/>
    <w:pPr>
      <w:spacing w:after="120" w:line="264" w:lineRule="auto"/>
    </w:pPr>
    <w:rPr>
      <w:color w:val="FF6C00"/>
    </w:rPr>
  </w:style>
  <w:style w:type="character" w:customStyle="1" w:styleId="Pg2HeaderChar">
    <w:name w:val="Pg 2 Header Char"/>
    <w:basedOn w:val="DefaultParagraphFont"/>
    <w:link w:val="Pg2Header"/>
    <w:uiPriority w:val="5"/>
    <w:rsid w:val="008210F3"/>
    <w:rPr>
      <w:rFonts w:ascii="Nexus Sans Offc Pro" w:hAnsi="Nexus Sans Offc Pro"/>
      <w:color w:val="FF6C00"/>
      <w14:numForm w14:val="oldStyle"/>
      <w14:numSpacing w14:val="proportional"/>
    </w:rPr>
  </w:style>
  <w:style w:type="paragraph" w:styleId="Footer">
    <w:name w:val="footer"/>
    <w:basedOn w:val="Normal"/>
    <w:link w:val="FooterChar"/>
    <w:uiPriority w:val="99"/>
    <w:qFormat/>
    <w:rsid w:val="00AC58A6"/>
    <w:pPr>
      <w:tabs>
        <w:tab w:val="center" w:pos="4680"/>
        <w:tab w:val="right" w:pos="9360"/>
      </w:tabs>
      <w:spacing w:before="80" w:line="264" w:lineRule="auto"/>
      <w:contextualSpacing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C58A6"/>
    <w:rPr>
      <w:sz w:val="20"/>
      <w14:numForm w14:val="oldStyle"/>
      <w14:numSpacing w14:val="proportional"/>
    </w:rPr>
  </w:style>
  <w:style w:type="paragraph" w:customStyle="1" w:styleId="Introduction">
    <w:name w:val="Introduction"/>
    <w:next w:val="Normal"/>
    <w:link w:val="IntroductionChar"/>
    <w:uiPriority w:val="1"/>
    <w:qFormat/>
    <w:rsid w:val="008210F3"/>
    <w:pPr>
      <w:shd w:val="clear" w:color="auto" w:fill="FFF0E4"/>
      <w:spacing w:before="120" w:after="240"/>
      <w:contextualSpacing/>
    </w:pPr>
    <w:rPr>
      <w:rFonts w:ascii="Nexus Sans Offc Pro" w:hAnsi="Nexus Sans Offc Pro"/>
      <w14:numForm w14:val="oldStyle"/>
      <w14:numSpacing w14:val="proportional"/>
    </w:rPr>
  </w:style>
  <w:style w:type="character" w:customStyle="1" w:styleId="IntroductionChar">
    <w:name w:val="Introduction Char"/>
    <w:basedOn w:val="DefaultParagraphFont"/>
    <w:link w:val="Introduction"/>
    <w:uiPriority w:val="1"/>
    <w:rsid w:val="008210F3"/>
    <w:rPr>
      <w:rFonts w:ascii="Nexus Sans Offc Pro" w:hAnsi="Nexus Sans Offc Pro"/>
      <w:shd w:val="clear" w:color="auto" w:fill="FFF0E4"/>
      <w14:numForm w14:val="oldStyle"/>
      <w14:numSpacing w14:val="proportional"/>
    </w:rPr>
  </w:style>
  <w:style w:type="character" w:customStyle="1" w:styleId="HeaderChar">
    <w:name w:val="Header Char"/>
    <w:basedOn w:val="DefaultParagraphFont"/>
    <w:link w:val="Header"/>
    <w:uiPriority w:val="99"/>
    <w:rsid w:val="009B4927"/>
  </w:style>
  <w:style w:type="character" w:styleId="PlaceholderText">
    <w:name w:val="Placeholder Text"/>
    <w:basedOn w:val="DefaultParagraphFont"/>
    <w:uiPriority w:val="99"/>
    <w:semiHidden/>
    <w:rsid w:val="009B492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661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61A"/>
    <w:rPr>
      <w:rFonts w:ascii="Segoe UI" w:hAnsi="Segoe UI" w:cs="Segoe UI"/>
      <w:sz w:val="18"/>
      <w:szCs w:val="18"/>
      <w14:numForm w14:val="oldStyle"/>
      <w14:numSpacing w14:val="proportional"/>
    </w:rPr>
  </w:style>
  <w:style w:type="paragraph" w:styleId="TOCHeading">
    <w:name w:val="TOC Heading"/>
    <w:basedOn w:val="Heading1"/>
    <w:next w:val="Normal"/>
    <w:uiPriority w:val="39"/>
    <w:unhideWhenUsed/>
    <w:qFormat/>
    <w:rsid w:val="00AC58A6"/>
    <w:pPr>
      <w:spacing w:before="240"/>
      <w:contextualSpacing/>
      <w:outlineLvl w:val="9"/>
    </w:pPr>
    <w:rPr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AC58A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58A6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qFormat/>
    <w:rsid w:val="006E6FE8"/>
    <w:rPr>
      <w:rFonts w:ascii="Nexus Sans Offc Pro" w:hAnsi="Nexus Sans Offc Pro"/>
      <w:b/>
      <w:i w:val="0"/>
      <w:caps w:val="0"/>
      <w:smallCaps w:val="0"/>
      <w:strike w:val="0"/>
      <w:dstrike w:val="0"/>
      <w:vanish w:val="0"/>
      <w:color w:val="007398" w:themeColor="hyperlink"/>
      <w:u w:val="none"/>
      <w:vertAlign w:val="baseline"/>
      <w14:ligatures w14:val="none"/>
      <w14:numForm w14:val="lining"/>
      <w14:numSpacing w14:val="tabular"/>
    </w:rPr>
  </w:style>
  <w:style w:type="character" w:styleId="UnresolvedMention">
    <w:name w:val="Unresolved Mention"/>
    <w:basedOn w:val="DefaultParagraphFont"/>
    <w:uiPriority w:val="99"/>
    <w:semiHidden/>
    <w:unhideWhenUsed/>
    <w:rsid w:val="00C47C08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37594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260B189F39C44F594A59D4719E56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CD48F-BC81-4355-9F82-89D5B50A2FEA}"/>
      </w:docPartPr>
      <w:docPartBody>
        <w:p w:rsidR="00434D16" w:rsidRDefault="005941C3">
          <w:r w:rsidRPr="0099007E">
            <w:rPr>
              <w:rStyle w:val="PlaceholderText"/>
            </w:rPr>
            <w:t>[Title]</w:t>
          </w:r>
        </w:p>
      </w:docPartBody>
    </w:docPart>
    <w:docPart>
      <w:docPartPr>
        <w:name w:val="B2541B870C5748A78ECE3E09BE42B6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1FF9E-74ED-480D-BDF9-6EEED80BA091}"/>
      </w:docPartPr>
      <w:docPartBody>
        <w:p w:rsidR="00434D16" w:rsidRDefault="005941C3">
          <w:r w:rsidRPr="0099007E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xusSansPro">
    <w:panose1 w:val="020B0504030101020102"/>
    <w:charset w:val="00"/>
    <w:family w:val="swiss"/>
    <w:notTrueType/>
    <w:pitch w:val="variable"/>
    <w:sig w:usb0="A00000FF" w:usb1="5000E47B" w:usb2="00000008" w:usb3="00000000" w:csb0="00000093" w:csb1="00000000"/>
  </w:font>
  <w:font w:name="Nexus Sans Offc Pro">
    <w:panose1 w:val="020B0504030101020102"/>
    <w:charset w:val="00"/>
    <w:family w:val="swiss"/>
    <w:pitch w:val="variable"/>
    <w:sig w:usb0="A00000FF" w:usb1="5000E47B" w:usb2="00000008" w:usb3="00000000" w:csb0="00000093" w:csb1="00000000"/>
  </w:font>
  <w:font w:name="Elsevier Display Light">
    <w:panose1 w:val="02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41C3"/>
    <w:rsid w:val="003A3B06"/>
    <w:rsid w:val="003E305E"/>
    <w:rsid w:val="00434D16"/>
    <w:rsid w:val="005941C3"/>
    <w:rsid w:val="005C6EAE"/>
    <w:rsid w:val="00AB4DC6"/>
    <w:rsid w:val="00B55958"/>
    <w:rsid w:val="00C26526"/>
    <w:rsid w:val="00C318E8"/>
    <w:rsid w:val="00C55CC3"/>
    <w:rsid w:val="00CB5B16"/>
    <w:rsid w:val="00D97525"/>
    <w:rsid w:val="00E30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941C3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5958"/>
    <w:rPr>
      <w:color w:val="808080"/>
    </w:rPr>
  </w:style>
  <w:style w:type="paragraph" w:customStyle="1" w:styleId="3A770018AEFE438B9C285E7031A4D534">
    <w:name w:val="3A770018AEFE438B9C285E7031A4D534"/>
    <w:rsid w:val="00B559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Elsevier Theme">
  <a:themeElements>
    <a:clrScheme name="Elsevier Theme">
      <a:dk1>
        <a:srgbClr val="53565A"/>
      </a:dk1>
      <a:lt1>
        <a:srgbClr val="FFFFFF"/>
      </a:lt1>
      <a:dk2>
        <a:srgbClr val="FF6C00"/>
      </a:dk2>
      <a:lt2>
        <a:srgbClr val="E7E6E6"/>
      </a:lt2>
      <a:accent1>
        <a:srgbClr val="3678DF"/>
      </a:accent1>
      <a:accent2>
        <a:srgbClr val="FF6C00"/>
      </a:accent2>
      <a:accent3>
        <a:srgbClr val="FCD300"/>
      </a:accent3>
      <a:accent4>
        <a:srgbClr val="F73D28"/>
      </a:accent4>
      <a:accent5>
        <a:srgbClr val="8ED600"/>
      </a:accent5>
      <a:accent6>
        <a:srgbClr val="661CC9"/>
      </a:accent6>
      <a:hlink>
        <a:srgbClr val="007398"/>
      </a:hlink>
      <a:folHlink>
        <a:srgbClr val="FF6C00"/>
      </a:folHlink>
    </a:clrScheme>
    <a:fontScheme name="Elsevier Fonts">
      <a:majorFont>
        <a:latin typeface="Elsevier Display Light"/>
        <a:ea typeface=""/>
        <a:cs typeface=""/>
      </a:majorFont>
      <a:minorFont>
        <a:latin typeface="NexusSans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Dark grey">
      <a:srgbClr val="53565A"/>
    </a:custClr>
    <a:custClr name="Orange">
      <a:srgbClr val="FF6C00"/>
    </a:custClr>
    <a:custClr name="Grey footer">
      <a:srgbClr val="A7A8AA"/>
    </a:custClr>
  </a:custClrLst>
  <a:extLst>
    <a:ext uri="{05A4C25C-085E-4340-85A3-A5531E510DB2}">
      <thm15:themeFamily xmlns:thm15="http://schemas.microsoft.com/office/thememl/2012/main" name="Elsevier Theme" id="{AF2455C1-F1E0-4493-8CFC-AF1CC01A471E}" vid="{F29B1F5E-B35C-420D-AC2D-A420010C9CF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8D7839795BE045ABF3D4A0E1C833AF" ma:contentTypeVersion="13" ma:contentTypeDescription="Create a new document." ma:contentTypeScope="" ma:versionID="8232eb6ea059ade90f55ea275a0d5ee4">
  <xsd:schema xmlns:xsd="http://www.w3.org/2001/XMLSchema" xmlns:xs="http://www.w3.org/2001/XMLSchema" xmlns:p="http://schemas.microsoft.com/office/2006/metadata/properties" xmlns:ns3="995578a2-7b52-47fa-9ff8-631e2926121e" xmlns:ns4="cd69e3eb-873e-4930-81f1-b15672e7d31c" targetNamespace="http://schemas.microsoft.com/office/2006/metadata/properties" ma:root="true" ma:fieldsID="de938106ba386677c0f6bd8ccc4d3837" ns3:_="" ns4:_="">
    <xsd:import namespace="995578a2-7b52-47fa-9ff8-631e2926121e"/>
    <xsd:import namespace="cd69e3eb-873e-4930-81f1-b15672e7d31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578a2-7b52-47fa-9ff8-631e2926121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69e3eb-873e-4930-81f1-b15672e7d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E22796-DF13-4210-9324-A483B75B9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5578a2-7b52-47fa-9ff8-631e2926121e"/>
    <ds:schemaRef ds:uri="cd69e3eb-873e-4930-81f1-b15672e7d3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2DA8B5-6257-45FD-ADC9-70A44F3AE3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F2A16A-A686-49F4-90FB-9720D9C23285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995578a2-7b52-47fa-9ff8-631e2926121e"/>
    <ds:schemaRef ds:uri="cd69e3eb-873e-4930-81f1-b15672e7d31c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C796810-5B3E-4695-9D02-0B8302AF6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SI Exam Testing: Data Analysis Form</vt:lpstr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SI: Data Analysis Form</dc:title>
  <dc:subject/>
  <dc:creator>Salitza, Eric A. (ELS-STL)</dc:creator>
  <cp:keywords/>
  <dc:description/>
  <cp:lastModifiedBy>Salitza, Eric A. (ELS-STL)</cp:lastModifiedBy>
  <cp:revision>60</cp:revision>
  <cp:lastPrinted>2019-01-28T15:56:00Z</cp:lastPrinted>
  <dcterms:created xsi:type="dcterms:W3CDTF">2020-05-05T14:39:00Z</dcterms:created>
  <dcterms:modified xsi:type="dcterms:W3CDTF">2020-05-05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8D7839795BE045ABF3D4A0E1C833AF</vt:lpwstr>
  </property>
</Properties>
</file>